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097D94" w14:textId="1870AA48" w:rsidR="00AA176B" w:rsidRPr="00471E17" w:rsidRDefault="08BBC48C" w:rsidP="7C43A964">
      <w:pPr>
        <w:spacing w:after="0"/>
        <w:jc w:val="center"/>
        <w:rPr>
          <w:b/>
          <w:bCs/>
          <w:sz w:val="24"/>
        </w:rPr>
      </w:pPr>
      <w:r w:rsidRPr="7C43A964">
        <w:rPr>
          <w:b/>
          <w:bCs/>
          <w:sz w:val="24"/>
        </w:rPr>
        <w:t>Through the limelight</w:t>
      </w:r>
      <w:r w:rsidR="19313036" w:rsidRPr="7C43A964">
        <w:rPr>
          <w:b/>
          <w:bCs/>
          <w:sz w:val="24"/>
        </w:rPr>
        <w:t xml:space="preserve">: </w:t>
      </w:r>
      <w:r w:rsidR="3583009F" w:rsidRPr="7C43A964">
        <w:rPr>
          <w:b/>
          <w:bCs/>
          <w:sz w:val="24"/>
        </w:rPr>
        <w:t>Analysing</w:t>
      </w:r>
      <w:r w:rsidR="49A721F5" w:rsidRPr="7C43A964">
        <w:rPr>
          <w:b/>
          <w:bCs/>
          <w:sz w:val="24"/>
        </w:rPr>
        <w:t xml:space="preserve"> the earliest </w:t>
      </w:r>
      <w:r w:rsidR="3583009F" w:rsidRPr="7C43A964">
        <w:rPr>
          <w:b/>
          <w:bCs/>
          <w:sz w:val="24"/>
        </w:rPr>
        <w:t xml:space="preserve">collection of </w:t>
      </w:r>
      <w:r w:rsidR="19313036" w:rsidRPr="7C43A964">
        <w:rPr>
          <w:b/>
          <w:bCs/>
          <w:sz w:val="24"/>
        </w:rPr>
        <w:t>magic lantern</w:t>
      </w:r>
      <w:r w:rsidR="3583009F" w:rsidRPr="7C43A964">
        <w:rPr>
          <w:b/>
          <w:bCs/>
          <w:sz w:val="24"/>
        </w:rPr>
        <w:t xml:space="preserve"> glass</w:t>
      </w:r>
      <w:r w:rsidR="19313036" w:rsidRPr="7C43A964">
        <w:rPr>
          <w:b/>
          <w:bCs/>
          <w:sz w:val="24"/>
        </w:rPr>
        <w:t xml:space="preserve"> slide</w:t>
      </w:r>
      <w:r w:rsidR="3583009F" w:rsidRPr="7C43A964">
        <w:rPr>
          <w:b/>
          <w:bCs/>
          <w:sz w:val="24"/>
        </w:rPr>
        <w:t>s</w:t>
      </w:r>
      <w:r w:rsidR="19313036" w:rsidRPr="7C43A964">
        <w:rPr>
          <w:b/>
          <w:bCs/>
          <w:sz w:val="24"/>
        </w:rPr>
        <w:t xml:space="preserve"> in Portugal</w:t>
      </w:r>
    </w:p>
    <w:p w14:paraId="55276F80" w14:textId="77777777" w:rsidR="00471E17" w:rsidRPr="00BB6B0C" w:rsidRDefault="00471E17" w:rsidP="7C43A964">
      <w:pPr>
        <w:spacing w:after="0"/>
        <w:jc w:val="left"/>
        <w:rPr>
          <w:rFonts w:cstheme="minorBidi"/>
          <w:b/>
          <w:bCs/>
          <w:sz w:val="24"/>
        </w:rPr>
      </w:pPr>
    </w:p>
    <w:p w14:paraId="1859DDFC" w14:textId="74410B8C" w:rsidR="002F45F5" w:rsidRPr="00397C60" w:rsidRDefault="6C07A44D" w:rsidP="7C43A964">
      <w:pPr>
        <w:spacing w:after="0"/>
        <w:jc w:val="center"/>
        <w:rPr>
          <w:rFonts w:cstheme="minorBidi"/>
          <w:color w:val="C00000"/>
          <w:lang w:val="pt-PT"/>
        </w:rPr>
      </w:pPr>
      <w:r w:rsidRPr="00397C60">
        <w:rPr>
          <w:rFonts w:cstheme="minorBidi"/>
          <w:lang w:val="pt-PT"/>
        </w:rPr>
        <w:t>Márcia Vilarigues*</w:t>
      </w:r>
      <w:r w:rsidRPr="00397C60">
        <w:rPr>
          <w:rFonts w:cstheme="minorBidi"/>
          <w:vertAlign w:val="superscript"/>
          <w:lang w:val="pt-PT"/>
        </w:rPr>
        <w:t>1</w:t>
      </w:r>
      <w:r w:rsidR="0F3F2F74" w:rsidRPr="00397C60">
        <w:rPr>
          <w:rFonts w:cstheme="minorBidi"/>
          <w:lang w:val="pt-PT"/>
        </w:rPr>
        <w:t>, Alexandra Rodrigues</w:t>
      </w:r>
      <w:r w:rsidR="0F3F2F74" w:rsidRPr="00397C60">
        <w:rPr>
          <w:rFonts w:cstheme="minorBidi"/>
          <w:vertAlign w:val="superscript"/>
          <w:lang w:val="pt-PT"/>
        </w:rPr>
        <w:t>1</w:t>
      </w:r>
      <w:r w:rsidR="0F3F2F74" w:rsidRPr="00397C60">
        <w:rPr>
          <w:rFonts w:cstheme="minorBidi"/>
          <w:lang w:val="pt-PT"/>
        </w:rPr>
        <w:t xml:space="preserve">, </w:t>
      </w:r>
      <w:r w:rsidRPr="00397C60">
        <w:rPr>
          <w:rFonts w:cstheme="minorBidi"/>
          <w:lang w:val="pt-PT"/>
        </w:rPr>
        <w:t>Ângela Santos</w:t>
      </w:r>
      <w:r w:rsidRPr="00397C60">
        <w:rPr>
          <w:rFonts w:cstheme="minorBidi"/>
          <w:vertAlign w:val="superscript"/>
          <w:lang w:val="pt-PT"/>
        </w:rPr>
        <w:t>1</w:t>
      </w:r>
      <w:r w:rsidRPr="00397C60">
        <w:rPr>
          <w:rFonts w:cstheme="minorBidi"/>
          <w:lang w:val="pt-PT"/>
        </w:rPr>
        <w:t xml:space="preserve">, </w:t>
      </w:r>
      <w:r w:rsidR="0F3F2F74" w:rsidRPr="00397C60">
        <w:rPr>
          <w:rFonts w:cstheme="minorBidi"/>
          <w:lang w:val="pt-PT"/>
        </w:rPr>
        <w:t>Carla Machado</w:t>
      </w:r>
      <w:r w:rsidR="0F3F2F74" w:rsidRPr="00397C60">
        <w:rPr>
          <w:rFonts w:cstheme="minorBidi"/>
          <w:vertAlign w:val="superscript"/>
          <w:lang w:val="pt-PT"/>
        </w:rPr>
        <w:t>1</w:t>
      </w:r>
      <w:r w:rsidR="0F3F2F74" w:rsidRPr="00397C60">
        <w:rPr>
          <w:rFonts w:cstheme="minorBidi"/>
          <w:lang w:val="pt-PT"/>
        </w:rPr>
        <w:t xml:space="preserve">, </w:t>
      </w:r>
      <w:r w:rsidRPr="00397C60">
        <w:rPr>
          <w:rFonts w:cstheme="minorBidi"/>
          <w:lang w:val="pt-PT"/>
        </w:rPr>
        <w:t>Sofia Pires</w:t>
      </w:r>
      <w:r w:rsidRPr="00397C60">
        <w:rPr>
          <w:rFonts w:cstheme="minorBidi"/>
          <w:vertAlign w:val="superscript"/>
          <w:lang w:val="pt-PT"/>
        </w:rPr>
        <w:t>1</w:t>
      </w:r>
      <w:r w:rsidRPr="00397C60">
        <w:rPr>
          <w:rFonts w:cstheme="minorBidi"/>
          <w:lang w:val="pt-PT"/>
        </w:rPr>
        <w:t xml:space="preserve">, </w:t>
      </w:r>
      <w:r w:rsidR="0F3F2F74" w:rsidRPr="00397C60">
        <w:rPr>
          <w:rFonts w:cstheme="minorBidi"/>
          <w:lang w:val="pt-PT"/>
        </w:rPr>
        <w:t>Gilberto Pereira</w:t>
      </w:r>
      <w:r w:rsidR="0F3F2F74" w:rsidRPr="00397C60">
        <w:rPr>
          <w:rFonts w:cstheme="minorBidi"/>
          <w:vertAlign w:val="superscript"/>
          <w:lang w:val="pt-PT"/>
        </w:rPr>
        <w:t>2,3</w:t>
      </w:r>
      <w:r w:rsidR="0F3F2F74" w:rsidRPr="00397C60">
        <w:rPr>
          <w:rFonts w:cstheme="minorBidi"/>
          <w:lang w:val="pt-PT"/>
        </w:rPr>
        <w:t>, Vanessa Otero</w:t>
      </w:r>
      <w:r w:rsidR="0F3F2F74" w:rsidRPr="00397C60">
        <w:rPr>
          <w:rFonts w:cstheme="minorBidi"/>
          <w:vertAlign w:val="superscript"/>
          <w:lang w:val="pt-PT"/>
        </w:rPr>
        <w:t>1,4</w:t>
      </w:r>
    </w:p>
    <w:p w14:paraId="1D354429" w14:textId="77777777" w:rsidR="00471E17" w:rsidRPr="00397C60" w:rsidRDefault="00471E17" w:rsidP="7C43A964">
      <w:pPr>
        <w:spacing w:after="0"/>
        <w:rPr>
          <w:rFonts w:cstheme="minorBidi"/>
          <w:sz w:val="18"/>
          <w:szCs w:val="18"/>
          <w:vertAlign w:val="superscript"/>
          <w:lang w:val="pt-PT"/>
        </w:rPr>
      </w:pPr>
    </w:p>
    <w:p w14:paraId="4AA5C99D" w14:textId="09765F5E" w:rsidR="002F45F5" w:rsidRPr="00543F23" w:rsidRDefault="0F3F2F74" w:rsidP="7C43A964">
      <w:pPr>
        <w:spacing w:after="0"/>
        <w:rPr>
          <w:rFonts w:cstheme="minorBidi"/>
          <w:sz w:val="18"/>
          <w:szCs w:val="18"/>
        </w:rPr>
      </w:pPr>
      <w:r w:rsidRPr="7C43A964">
        <w:rPr>
          <w:rFonts w:cstheme="minorBidi"/>
          <w:sz w:val="18"/>
          <w:szCs w:val="18"/>
          <w:vertAlign w:val="superscript"/>
        </w:rPr>
        <w:t xml:space="preserve">1 </w:t>
      </w:r>
      <w:r w:rsidRPr="7C43A964">
        <w:rPr>
          <w:rFonts w:cstheme="minorBidi"/>
          <w:sz w:val="18"/>
          <w:szCs w:val="18"/>
        </w:rPr>
        <w:t>VICARTE research unit, Department of Conservation and Restoration, NOVA School of Sciences and Technology (NOVA FCT), Caparica, Portugal</w:t>
      </w:r>
    </w:p>
    <w:p w14:paraId="5534674C" w14:textId="77777777" w:rsidR="002F45F5" w:rsidRPr="00397C60" w:rsidRDefault="0F3F2F74" w:rsidP="7C43A964">
      <w:pPr>
        <w:spacing w:after="0"/>
        <w:rPr>
          <w:rFonts w:cstheme="minorBidi"/>
          <w:sz w:val="18"/>
          <w:szCs w:val="18"/>
          <w:lang w:val="pt-PT"/>
        </w:rPr>
      </w:pPr>
      <w:r w:rsidRPr="00397C60">
        <w:rPr>
          <w:rFonts w:cstheme="minorBidi"/>
          <w:sz w:val="18"/>
          <w:szCs w:val="18"/>
          <w:vertAlign w:val="superscript"/>
          <w:lang w:val="pt-PT"/>
        </w:rPr>
        <w:t xml:space="preserve">2 </w:t>
      </w:r>
      <w:r w:rsidRPr="00397C60">
        <w:rPr>
          <w:rFonts w:cstheme="minorBidi"/>
          <w:sz w:val="18"/>
          <w:szCs w:val="18"/>
          <w:lang w:val="pt-PT"/>
        </w:rPr>
        <w:t>Museu de Ciência da Universidade de Coimbra, Largo Marques de Pombal, Coimbra, Portugal</w:t>
      </w:r>
    </w:p>
    <w:p w14:paraId="566BB197" w14:textId="77777777" w:rsidR="002F45F5" w:rsidRPr="00397C60" w:rsidRDefault="0F3F2F74" w:rsidP="7C43A964">
      <w:pPr>
        <w:spacing w:after="0"/>
        <w:rPr>
          <w:rFonts w:cstheme="minorBidi"/>
          <w:sz w:val="18"/>
          <w:szCs w:val="18"/>
          <w:lang w:val="pt-PT"/>
        </w:rPr>
      </w:pPr>
      <w:r w:rsidRPr="00397C60">
        <w:rPr>
          <w:rFonts w:cstheme="minorBidi"/>
          <w:sz w:val="18"/>
          <w:szCs w:val="18"/>
          <w:vertAlign w:val="superscript"/>
          <w:lang w:val="pt-PT"/>
        </w:rPr>
        <w:t xml:space="preserve">3 </w:t>
      </w:r>
      <w:r w:rsidRPr="00397C60">
        <w:rPr>
          <w:rFonts w:cstheme="minorBidi"/>
          <w:sz w:val="18"/>
          <w:szCs w:val="18"/>
          <w:lang w:val="pt-PT"/>
        </w:rPr>
        <w:t>Centro de Física da Universidade de Coimbra, Rua Larga, Coimbra, Portugal</w:t>
      </w:r>
    </w:p>
    <w:p w14:paraId="7C88C5AB" w14:textId="77777777" w:rsidR="002F45F5" w:rsidRPr="00543F23" w:rsidRDefault="0F3F2F74" w:rsidP="7C43A964">
      <w:pPr>
        <w:spacing w:after="0"/>
        <w:rPr>
          <w:rFonts w:cstheme="minorBidi"/>
          <w:sz w:val="18"/>
          <w:szCs w:val="18"/>
        </w:rPr>
      </w:pPr>
      <w:r w:rsidRPr="7C43A964">
        <w:rPr>
          <w:rFonts w:cstheme="minorBidi"/>
          <w:sz w:val="18"/>
          <w:szCs w:val="18"/>
          <w:vertAlign w:val="superscript"/>
        </w:rPr>
        <w:t>4</w:t>
      </w:r>
      <w:r w:rsidRPr="7C43A964">
        <w:rPr>
          <w:rFonts w:cstheme="minorBidi"/>
          <w:sz w:val="18"/>
          <w:szCs w:val="18"/>
        </w:rPr>
        <w:t xml:space="preserve"> LAQV-REQUIMTE research unit, Department of Conservation and Restoration, NOVA School of Sciences and Technology (NOVA FCT), Caparica, Portugal</w:t>
      </w:r>
    </w:p>
    <w:p w14:paraId="44118B37" w14:textId="77777777" w:rsidR="00074E24" w:rsidRDefault="00074E24" w:rsidP="7C43A964">
      <w:pPr>
        <w:spacing w:after="0"/>
        <w:rPr>
          <w:rFonts w:cstheme="minorBidi"/>
        </w:rPr>
      </w:pPr>
    </w:p>
    <w:p w14:paraId="70B61CC7" w14:textId="77777777" w:rsidR="005A3A6A" w:rsidRPr="00543F23" w:rsidRDefault="005A3A6A" w:rsidP="7C43A964">
      <w:pPr>
        <w:spacing w:after="0"/>
        <w:rPr>
          <w:rFonts w:cstheme="minorBidi"/>
        </w:rPr>
      </w:pPr>
    </w:p>
    <w:p w14:paraId="0B798B1B" w14:textId="0EBB48CD" w:rsidR="00D47494" w:rsidRDefault="008941F2" w:rsidP="7C43A964">
      <w:pPr>
        <w:spacing w:after="0"/>
        <w:rPr>
          <w:rFonts w:cstheme="minorBidi"/>
          <w:b/>
          <w:bCs/>
          <w:sz w:val="23"/>
          <w:szCs w:val="23"/>
        </w:rPr>
      </w:pPr>
      <w:r>
        <w:rPr>
          <w:rFonts w:cstheme="minorBidi"/>
          <w:b/>
          <w:bCs/>
          <w:sz w:val="23"/>
          <w:szCs w:val="23"/>
        </w:rPr>
        <w:t>Sup</w:t>
      </w:r>
      <w:r w:rsidR="00451EE6">
        <w:rPr>
          <w:rFonts w:cstheme="minorBidi"/>
          <w:b/>
          <w:bCs/>
          <w:sz w:val="23"/>
          <w:szCs w:val="23"/>
        </w:rPr>
        <w:t>p</w:t>
      </w:r>
      <w:r>
        <w:rPr>
          <w:rFonts w:cstheme="minorBidi"/>
          <w:b/>
          <w:bCs/>
          <w:sz w:val="23"/>
          <w:szCs w:val="23"/>
        </w:rPr>
        <w:t xml:space="preserve">lementary </w:t>
      </w:r>
      <w:r w:rsidR="00D47494">
        <w:rPr>
          <w:rFonts w:cstheme="minorBidi"/>
          <w:b/>
          <w:bCs/>
          <w:sz w:val="23"/>
          <w:szCs w:val="23"/>
        </w:rPr>
        <w:t>Information</w:t>
      </w:r>
    </w:p>
    <w:p w14:paraId="61E74D6B" w14:textId="15E76D3F" w:rsidR="00D47494" w:rsidRDefault="00422DFE" w:rsidP="7C43A964">
      <w:pPr>
        <w:spacing w:after="0"/>
        <w:rPr>
          <w:rFonts w:cstheme="minorBidi"/>
          <w:b/>
          <w:bCs/>
          <w:sz w:val="23"/>
          <w:szCs w:val="23"/>
        </w:rPr>
      </w:pPr>
      <w:r>
        <w:rPr>
          <w:rFonts w:cstheme="minorBidi"/>
          <w:b/>
          <w:bCs/>
          <w:noProof/>
          <w:sz w:val="23"/>
          <w:szCs w:val="23"/>
          <w14:ligatures w14:val="standardContextual"/>
        </w:rPr>
        <w:drawing>
          <wp:anchor distT="0" distB="0" distL="114300" distR="114300" simplePos="0" relativeHeight="251660288" behindDoc="1" locked="0" layoutInCell="1" allowOverlap="1" wp14:anchorId="6A2367CC" wp14:editId="50F65A8F">
            <wp:simplePos x="0" y="0"/>
            <wp:positionH relativeFrom="column">
              <wp:posOffset>7620</wp:posOffset>
            </wp:positionH>
            <wp:positionV relativeFrom="paragraph">
              <wp:posOffset>199390</wp:posOffset>
            </wp:positionV>
            <wp:extent cx="2720340" cy="1527810"/>
            <wp:effectExtent l="0" t="0" r="3810" b="0"/>
            <wp:wrapTight wrapText="bothSides">
              <wp:wrapPolygon edited="0">
                <wp:start x="0" y="0"/>
                <wp:lineTo x="0" y="21277"/>
                <wp:lineTo x="21479" y="21277"/>
                <wp:lineTo x="21479" y="0"/>
                <wp:lineTo x="0" y="0"/>
              </wp:wrapPolygon>
            </wp:wrapTight>
            <wp:docPr id="144800691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8006911" name="Imagem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9" r="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0340" cy="15278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DC3C2E" w14:textId="2381D47A" w:rsidR="004A558B" w:rsidRDefault="004A558B" w:rsidP="7C43A964">
      <w:pPr>
        <w:spacing w:after="0"/>
        <w:rPr>
          <w:rFonts w:cstheme="minorBidi"/>
          <w:b/>
          <w:bCs/>
          <w:sz w:val="23"/>
          <w:szCs w:val="23"/>
        </w:rPr>
      </w:pPr>
    </w:p>
    <w:p w14:paraId="0E07C0D7" w14:textId="6208A376" w:rsidR="004A558B" w:rsidRDefault="004A558B" w:rsidP="7C43A964">
      <w:pPr>
        <w:spacing w:after="0"/>
        <w:rPr>
          <w:rFonts w:cstheme="minorBidi"/>
          <w:b/>
          <w:bCs/>
          <w:sz w:val="23"/>
          <w:szCs w:val="23"/>
        </w:rPr>
      </w:pPr>
    </w:p>
    <w:p w14:paraId="209F96A6" w14:textId="252361F2" w:rsidR="004A558B" w:rsidRDefault="004A558B" w:rsidP="7C43A964">
      <w:pPr>
        <w:spacing w:after="0"/>
        <w:rPr>
          <w:rFonts w:cstheme="minorBidi"/>
          <w:b/>
          <w:bCs/>
          <w:sz w:val="23"/>
          <w:szCs w:val="23"/>
        </w:rPr>
      </w:pPr>
    </w:p>
    <w:p w14:paraId="172BEBBE" w14:textId="4DE27561" w:rsidR="004A558B" w:rsidRDefault="004A558B" w:rsidP="7C43A964">
      <w:pPr>
        <w:spacing w:after="0"/>
        <w:rPr>
          <w:rFonts w:cstheme="minorBidi"/>
          <w:b/>
          <w:bCs/>
          <w:sz w:val="23"/>
          <w:szCs w:val="23"/>
        </w:rPr>
      </w:pPr>
    </w:p>
    <w:p w14:paraId="04371923" w14:textId="68C72AF9" w:rsidR="004A558B" w:rsidRDefault="004A558B" w:rsidP="7C43A964">
      <w:pPr>
        <w:spacing w:after="0"/>
        <w:rPr>
          <w:rFonts w:cstheme="minorBidi"/>
          <w:b/>
          <w:bCs/>
          <w:sz w:val="23"/>
          <w:szCs w:val="23"/>
        </w:rPr>
      </w:pPr>
    </w:p>
    <w:p w14:paraId="3D81DCE1" w14:textId="7A4DCE11" w:rsidR="004A558B" w:rsidRDefault="004A558B" w:rsidP="7C43A964">
      <w:pPr>
        <w:spacing w:after="0"/>
        <w:rPr>
          <w:rFonts w:cstheme="minorBidi"/>
          <w:b/>
          <w:bCs/>
          <w:sz w:val="23"/>
          <w:szCs w:val="23"/>
        </w:rPr>
      </w:pPr>
    </w:p>
    <w:p w14:paraId="04AC9A36" w14:textId="7657106B" w:rsidR="004A558B" w:rsidRDefault="004A558B" w:rsidP="7C43A964">
      <w:pPr>
        <w:spacing w:after="0"/>
        <w:rPr>
          <w:rFonts w:cstheme="minorBidi"/>
          <w:b/>
          <w:bCs/>
          <w:sz w:val="23"/>
          <w:szCs w:val="23"/>
        </w:rPr>
      </w:pPr>
    </w:p>
    <w:p w14:paraId="05E31FCF" w14:textId="4E6EF550" w:rsidR="004A558B" w:rsidRDefault="004A558B" w:rsidP="7C43A964">
      <w:pPr>
        <w:spacing w:after="0"/>
        <w:rPr>
          <w:rFonts w:cstheme="minorBidi"/>
          <w:b/>
          <w:bCs/>
          <w:sz w:val="23"/>
          <w:szCs w:val="23"/>
        </w:rPr>
      </w:pPr>
    </w:p>
    <w:p w14:paraId="1FAB97EF" w14:textId="5B2FB9C3" w:rsidR="005A3A6A" w:rsidRPr="004A558B" w:rsidRDefault="1351F365" w:rsidP="004A558B">
      <w:pPr>
        <w:rPr>
          <w:rFonts w:cstheme="minorBidi"/>
          <w:sz w:val="23"/>
          <w:szCs w:val="23"/>
        </w:rPr>
      </w:pPr>
      <w:r w:rsidRPr="7C43A964">
        <w:rPr>
          <w:rFonts w:cstheme="minorBidi"/>
          <w:b/>
          <w:bCs/>
          <w:sz w:val="23"/>
          <w:szCs w:val="23"/>
        </w:rPr>
        <w:t xml:space="preserve"> </w:t>
      </w:r>
      <w:r w:rsidR="004A558B" w:rsidRPr="000838B0">
        <w:rPr>
          <w:rFonts w:cstheme="minorBidi"/>
          <w:b/>
          <w:bCs/>
          <w:sz w:val="23"/>
          <w:szCs w:val="23"/>
        </w:rPr>
        <w:t>Fig. S1.</w:t>
      </w:r>
      <w:r w:rsidR="004A558B">
        <w:rPr>
          <w:rFonts w:cstheme="minorBidi"/>
          <w:sz w:val="23"/>
          <w:szCs w:val="23"/>
        </w:rPr>
        <w:t xml:space="preserve"> </w:t>
      </w:r>
      <w:r w:rsidR="004A558B" w:rsidRPr="004A558B">
        <w:rPr>
          <w:rFonts w:cstheme="minorBidi"/>
          <w:sz w:val="23"/>
          <w:szCs w:val="23"/>
        </w:rPr>
        <w:t>Raman spectrum</w:t>
      </w:r>
      <w:r w:rsidR="004A558B" w:rsidRPr="003628C5">
        <w:rPr>
          <w:rFonts w:cstheme="minorBidi"/>
          <w:sz w:val="23"/>
          <w:szCs w:val="23"/>
        </w:rPr>
        <w:t xml:space="preserve"> of the </w:t>
      </w:r>
      <w:r w:rsidR="004A558B">
        <w:rPr>
          <w:rFonts w:cstheme="minorBidi"/>
          <w:sz w:val="23"/>
          <w:szCs w:val="23"/>
        </w:rPr>
        <w:t>brown</w:t>
      </w:r>
      <w:r w:rsidR="004A558B" w:rsidRPr="003628C5">
        <w:rPr>
          <w:rFonts w:cstheme="minorBidi"/>
          <w:sz w:val="23"/>
          <w:szCs w:val="23"/>
        </w:rPr>
        <w:t xml:space="preserve"> paint </w:t>
      </w:r>
      <w:r w:rsidR="004A558B">
        <w:rPr>
          <w:rFonts w:cstheme="minorBidi"/>
          <w:sz w:val="23"/>
          <w:szCs w:val="23"/>
        </w:rPr>
        <w:t>of slide FIS.2079</w:t>
      </w:r>
      <w:r w:rsidR="004A558B" w:rsidRPr="003628C5">
        <w:rPr>
          <w:rFonts w:cstheme="minorBidi"/>
          <w:sz w:val="23"/>
          <w:szCs w:val="23"/>
        </w:rPr>
        <w:t xml:space="preserve"> </w:t>
      </w:r>
      <w:r w:rsidR="00422DFE">
        <w:rPr>
          <w:rFonts w:cstheme="minorBidi"/>
          <w:sz w:val="23"/>
          <w:szCs w:val="23"/>
        </w:rPr>
        <w:t>identifyin</w:t>
      </w:r>
      <w:r w:rsidR="00422DFE">
        <w:rPr>
          <w:rFonts w:cstheme="minorBidi"/>
          <w:sz w:val="23"/>
          <w:szCs w:val="23"/>
        </w:rPr>
        <w:t>g</w:t>
      </w:r>
      <w:r w:rsidR="00422DFE">
        <w:rPr>
          <w:rFonts w:cstheme="minorBidi"/>
          <w:sz w:val="23"/>
          <w:szCs w:val="23"/>
        </w:rPr>
        <w:t xml:space="preserve"> </w:t>
      </w:r>
      <w:r w:rsidR="00422DFE" w:rsidRPr="00422DFE">
        <w:rPr>
          <w:rFonts w:cstheme="minorBidi"/>
          <w:sz w:val="23"/>
          <w:szCs w:val="23"/>
        </w:rPr>
        <w:t>h</w:t>
      </w:r>
      <w:r w:rsidR="00422DFE">
        <w:rPr>
          <w:rFonts w:cstheme="minorBidi"/>
          <w:sz w:val="23"/>
          <w:szCs w:val="23"/>
        </w:rPr>
        <w:t>ematite</w:t>
      </w:r>
    </w:p>
    <w:p w14:paraId="5369FB6C" w14:textId="298524D2" w:rsidR="004A558B" w:rsidRDefault="004A558B" w:rsidP="005A3A6A">
      <w:pPr>
        <w:spacing w:after="0"/>
        <w:rPr>
          <w:rFonts w:cstheme="minorBidi"/>
          <w:b/>
          <w:bCs/>
          <w:sz w:val="23"/>
          <w:szCs w:val="23"/>
        </w:rPr>
      </w:pPr>
      <w:r>
        <w:rPr>
          <w:rFonts w:cstheme="minorBidi"/>
          <w:b/>
          <w:bCs/>
          <w:noProof/>
          <w:sz w:val="23"/>
          <w:szCs w:val="23"/>
          <w14:ligatures w14:val="standardContextual"/>
        </w:rPr>
        <w:drawing>
          <wp:anchor distT="0" distB="0" distL="114300" distR="114300" simplePos="0" relativeHeight="251658240" behindDoc="1" locked="0" layoutInCell="1" allowOverlap="1" wp14:anchorId="133EACAF" wp14:editId="3C2C1649">
            <wp:simplePos x="0" y="0"/>
            <wp:positionH relativeFrom="column">
              <wp:posOffset>-146050</wp:posOffset>
            </wp:positionH>
            <wp:positionV relativeFrom="paragraph">
              <wp:posOffset>215900</wp:posOffset>
            </wp:positionV>
            <wp:extent cx="5759450" cy="1583055"/>
            <wp:effectExtent l="0" t="0" r="0" b="0"/>
            <wp:wrapTight wrapText="bothSides">
              <wp:wrapPolygon edited="0">
                <wp:start x="0" y="0"/>
                <wp:lineTo x="0" y="21314"/>
                <wp:lineTo x="21505" y="21314"/>
                <wp:lineTo x="21505" y="0"/>
                <wp:lineTo x="0" y="0"/>
              </wp:wrapPolygon>
            </wp:wrapTight>
            <wp:docPr id="1130948206" name="Imagem 1" descr="Uma imagem com texto, captura de ecrã&#10;&#10;Os conteúdos gerados por IA poderão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0948206" name="Imagem 1" descr="Uma imagem com texto, captura de ecrã&#10;&#10;Os conteúdos gerados por IA poderão estar incorretos.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7" t="1039" r="55"/>
                    <a:stretch/>
                  </pic:blipFill>
                  <pic:spPr bwMode="auto">
                    <a:xfrm>
                      <a:off x="0" y="0"/>
                      <a:ext cx="5759450" cy="15830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0F04B3" w14:textId="77777777" w:rsidR="004A558B" w:rsidRDefault="004A558B" w:rsidP="005A3A6A">
      <w:pPr>
        <w:spacing w:after="0"/>
        <w:rPr>
          <w:rFonts w:cstheme="minorBidi"/>
          <w:b/>
          <w:bCs/>
          <w:sz w:val="23"/>
          <w:szCs w:val="23"/>
        </w:rPr>
      </w:pPr>
    </w:p>
    <w:p w14:paraId="02DD8AD0" w14:textId="77777777" w:rsidR="004A558B" w:rsidRPr="005A3A6A" w:rsidRDefault="004A558B" w:rsidP="005A3A6A">
      <w:pPr>
        <w:spacing w:after="0"/>
        <w:rPr>
          <w:rFonts w:cstheme="minorBidi"/>
          <w:b/>
          <w:bCs/>
          <w:sz w:val="23"/>
          <w:szCs w:val="23"/>
        </w:rPr>
      </w:pPr>
    </w:p>
    <w:p w14:paraId="52641EB5" w14:textId="10E774AC" w:rsidR="002A55A4" w:rsidRPr="002A55A4" w:rsidRDefault="002A55A4" w:rsidP="002A55A4">
      <w:pPr>
        <w:rPr>
          <w:rFonts w:cstheme="minorBidi"/>
          <w:sz w:val="23"/>
          <w:szCs w:val="23"/>
        </w:rPr>
      </w:pPr>
      <w:r w:rsidRPr="000838B0">
        <w:rPr>
          <w:rFonts w:cstheme="minorBidi"/>
          <w:b/>
          <w:bCs/>
          <w:sz w:val="23"/>
          <w:szCs w:val="23"/>
        </w:rPr>
        <w:t>Fig. S</w:t>
      </w:r>
      <w:r w:rsidR="004A558B">
        <w:rPr>
          <w:rFonts w:cstheme="minorBidi"/>
          <w:b/>
          <w:bCs/>
          <w:sz w:val="23"/>
          <w:szCs w:val="23"/>
        </w:rPr>
        <w:t>2</w:t>
      </w:r>
      <w:r w:rsidRPr="000838B0">
        <w:rPr>
          <w:rFonts w:cstheme="minorBidi"/>
          <w:b/>
          <w:bCs/>
          <w:sz w:val="23"/>
          <w:szCs w:val="23"/>
        </w:rPr>
        <w:t>.</w:t>
      </w:r>
      <w:r>
        <w:rPr>
          <w:rFonts w:cstheme="minorBidi"/>
          <w:sz w:val="23"/>
          <w:szCs w:val="23"/>
        </w:rPr>
        <w:t xml:space="preserve"> </w:t>
      </w:r>
      <w:r w:rsidR="003628C5" w:rsidRPr="003628C5">
        <w:rPr>
          <w:rFonts w:cstheme="minorBidi"/>
          <w:sz w:val="23"/>
          <w:szCs w:val="23"/>
        </w:rPr>
        <w:t xml:space="preserve">Representative UV-VIS spectrum of </w:t>
      </w:r>
      <w:r>
        <w:rPr>
          <w:rFonts w:cstheme="minorBidi"/>
          <w:sz w:val="23"/>
          <w:szCs w:val="23"/>
        </w:rPr>
        <w:t>(a</w:t>
      </w:r>
      <w:r w:rsidR="003628C5">
        <w:rPr>
          <w:rFonts w:cstheme="minorBidi"/>
          <w:sz w:val="23"/>
          <w:szCs w:val="23"/>
        </w:rPr>
        <w:t>)</w:t>
      </w:r>
      <w:r w:rsidR="003628C5" w:rsidRPr="003628C5">
        <w:rPr>
          <w:rFonts w:cstheme="minorBidi"/>
          <w:sz w:val="23"/>
          <w:szCs w:val="23"/>
        </w:rPr>
        <w:t xml:space="preserve"> the </w:t>
      </w:r>
      <w:r w:rsidR="003628C5">
        <w:rPr>
          <w:rFonts w:cstheme="minorBidi"/>
          <w:sz w:val="23"/>
          <w:szCs w:val="23"/>
        </w:rPr>
        <w:t>purple</w:t>
      </w:r>
      <w:r w:rsidR="003628C5" w:rsidRPr="003628C5">
        <w:rPr>
          <w:rFonts w:cstheme="minorBidi"/>
          <w:sz w:val="23"/>
          <w:szCs w:val="23"/>
        </w:rPr>
        <w:t xml:space="preserve"> paints </w:t>
      </w:r>
      <w:r w:rsidR="003628C5">
        <w:rPr>
          <w:rFonts w:cstheme="minorBidi"/>
          <w:sz w:val="23"/>
          <w:szCs w:val="23"/>
        </w:rPr>
        <w:t xml:space="preserve">and (b) orange </w:t>
      </w:r>
      <w:r w:rsidR="003628C5" w:rsidRPr="003628C5">
        <w:t>paints in the analysed slides</w:t>
      </w:r>
      <w:r w:rsidRPr="003628C5">
        <w:rPr>
          <w:rFonts w:cstheme="minorBidi"/>
          <w:sz w:val="23"/>
          <w:szCs w:val="23"/>
        </w:rPr>
        <w:t xml:space="preserve"> </w:t>
      </w:r>
    </w:p>
    <w:p w14:paraId="6474BAFC" w14:textId="2CF249C8" w:rsidR="002A55A4" w:rsidRPr="002A55A4" w:rsidRDefault="003628C5" w:rsidP="002A55A4">
      <w:pPr>
        <w:rPr>
          <w:rFonts w:cstheme="minorBidi"/>
          <w:sz w:val="23"/>
          <w:szCs w:val="23"/>
        </w:rPr>
      </w:pPr>
      <w:r>
        <w:rPr>
          <w:rFonts w:cstheme="minorBidi"/>
          <w:noProof/>
          <w:color w:val="C45911" w:themeColor="accent2" w:themeShade="BF"/>
          <w:sz w:val="23"/>
          <w:szCs w:val="23"/>
          <w14:ligatures w14:val="standardContextual"/>
        </w:rPr>
        <w:lastRenderedPageBreak/>
        <w:drawing>
          <wp:anchor distT="0" distB="0" distL="114300" distR="114300" simplePos="0" relativeHeight="251659264" behindDoc="1" locked="0" layoutInCell="1" allowOverlap="1" wp14:anchorId="0CC357BF" wp14:editId="355BCA20">
            <wp:simplePos x="0" y="0"/>
            <wp:positionH relativeFrom="column">
              <wp:posOffset>75680</wp:posOffset>
            </wp:positionH>
            <wp:positionV relativeFrom="paragraph">
              <wp:posOffset>209031</wp:posOffset>
            </wp:positionV>
            <wp:extent cx="5759450" cy="1591945"/>
            <wp:effectExtent l="0" t="0" r="0" b="8255"/>
            <wp:wrapTight wrapText="bothSides">
              <wp:wrapPolygon edited="0">
                <wp:start x="0" y="0"/>
                <wp:lineTo x="0" y="21454"/>
                <wp:lineTo x="21505" y="21454"/>
                <wp:lineTo x="21505" y="0"/>
                <wp:lineTo x="0" y="0"/>
              </wp:wrapPolygon>
            </wp:wrapTight>
            <wp:docPr id="1203180522" name="Imagem 2" descr="Uma imagem com texto, file, Gráfico, diagrama&#10;&#10;Os conteúdos gerados por IA poderão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180522" name="Imagem 2" descr="Uma imagem com texto, file, Gráfico, diagrama&#10;&#10;Os conteúdos gerados por IA poderão estar incorretos.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19"/>
                    <a:stretch/>
                  </pic:blipFill>
                  <pic:spPr bwMode="auto">
                    <a:xfrm>
                      <a:off x="0" y="0"/>
                      <a:ext cx="5759450" cy="15919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54208AFD" w14:textId="624E8337" w:rsidR="002A55A4" w:rsidRPr="002A55A4" w:rsidRDefault="000838B0" w:rsidP="002A55A4">
      <w:pPr>
        <w:rPr>
          <w:rFonts w:cstheme="minorBidi"/>
          <w:sz w:val="23"/>
          <w:szCs w:val="23"/>
        </w:rPr>
      </w:pPr>
      <w:r w:rsidRPr="005A3A6A">
        <w:rPr>
          <w:rFonts w:cstheme="minorBidi"/>
          <w:b/>
          <w:bCs/>
          <w:sz w:val="23"/>
          <w:szCs w:val="23"/>
        </w:rPr>
        <w:t>Fig. S</w:t>
      </w:r>
      <w:r w:rsidR="004A558B">
        <w:rPr>
          <w:rFonts w:cstheme="minorBidi"/>
          <w:b/>
          <w:bCs/>
          <w:sz w:val="23"/>
          <w:szCs w:val="23"/>
        </w:rPr>
        <w:t>3</w:t>
      </w:r>
      <w:r w:rsidRPr="005A3A6A">
        <w:rPr>
          <w:rFonts w:cstheme="minorBidi"/>
          <w:b/>
          <w:bCs/>
          <w:sz w:val="23"/>
          <w:szCs w:val="23"/>
        </w:rPr>
        <w:t>.</w:t>
      </w:r>
      <w:r>
        <w:rPr>
          <w:rFonts w:cstheme="minorBidi"/>
          <w:sz w:val="23"/>
          <w:szCs w:val="23"/>
        </w:rPr>
        <w:t xml:space="preserve"> (a) </w:t>
      </w:r>
      <w:r w:rsidRPr="000838B0">
        <w:t xml:space="preserve">Representative EDXRF spectrum of the green paints from groups A and D and (b) </w:t>
      </w:r>
      <w:r w:rsidRPr="003628C5">
        <w:rPr>
          <w:rFonts w:cstheme="minorBidi"/>
          <w:sz w:val="23"/>
          <w:szCs w:val="23"/>
        </w:rPr>
        <w:t>Representative UV-VIS spectrum of</w:t>
      </w:r>
      <w:r>
        <w:rPr>
          <w:rFonts w:cstheme="minorBidi"/>
          <w:sz w:val="23"/>
          <w:szCs w:val="23"/>
        </w:rPr>
        <w:t xml:space="preserve"> green paints from groups B and C.</w:t>
      </w:r>
    </w:p>
    <w:p w14:paraId="0EEF48F1" w14:textId="77777777" w:rsidR="002A55A4" w:rsidRPr="002A55A4" w:rsidRDefault="002A55A4" w:rsidP="002A55A4">
      <w:pPr>
        <w:rPr>
          <w:rFonts w:cstheme="minorBidi"/>
          <w:sz w:val="23"/>
          <w:szCs w:val="23"/>
        </w:rPr>
      </w:pPr>
    </w:p>
    <w:p w14:paraId="57443748" w14:textId="77777777" w:rsidR="002A55A4" w:rsidRPr="002A55A4" w:rsidRDefault="002A55A4" w:rsidP="002A55A4">
      <w:pPr>
        <w:rPr>
          <w:rFonts w:cstheme="minorBidi"/>
          <w:sz w:val="23"/>
          <w:szCs w:val="23"/>
        </w:rPr>
      </w:pPr>
    </w:p>
    <w:p w14:paraId="5DE93C88" w14:textId="77777777" w:rsidR="002A55A4" w:rsidRPr="002A55A4" w:rsidRDefault="002A55A4" w:rsidP="002A55A4">
      <w:pPr>
        <w:rPr>
          <w:rFonts w:cstheme="minorBidi"/>
          <w:sz w:val="23"/>
          <w:szCs w:val="23"/>
        </w:rPr>
      </w:pPr>
    </w:p>
    <w:sectPr w:rsidR="002A55A4" w:rsidRPr="002A55A4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DE06BD" w14:textId="77777777" w:rsidR="00B65B98" w:rsidRDefault="00B65B98" w:rsidP="0012085C">
      <w:pPr>
        <w:spacing w:after="0" w:line="240" w:lineRule="auto"/>
      </w:pPr>
      <w:r>
        <w:separator/>
      </w:r>
    </w:p>
  </w:endnote>
  <w:endnote w:type="continuationSeparator" w:id="0">
    <w:p w14:paraId="75F02023" w14:textId="77777777" w:rsidR="00B65B98" w:rsidRDefault="00B65B98" w:rsidP="001208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D9FEF4" w14:textId="77777777" w:rsidR="00B65B98" w:rsidRDefault="00B65B98" w:rsidP="0012085C">
      <w:pPr>
        <w:spacing w:after="0" w:line="240" w:lineRule="auto"/>
      </w:pPr>
      <w:r>
        <w:separator/>
      </w:r>
    </w:p>
  </w:footnote>
  <w:footnote w:type="continuationSeparator" w:id="0">
    <w:p w14:paraId="65FC58B4" w14:textId="77777777" w:rsidR="00B65B98" w:rsidRDefault="00B65B98" w:rsidP="001208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416D80" w14:textId="6B95DA5A" w:rsidR="0012085C" w:rsidRPr="002065A6" w:rsidRDefault="0012085C" w:rsidP="0012085C">
    <w:pPr>
      <w:shd w:val="clear" w:color="auto" w:fill="FFFFFF"/>
      <w:spacing w:after="0" w:line="240" w:lineRule="auto"/>
      <w:jc w:val="center"/>
      <w:outlineLvl w:val="0"/>
      <w:rPr>
        <w:rFonts w:ascii="Arial" w:hAnsi="Arial" w:cs="Arial"/>
        <w:i/>
        <w:iCs/>
        <w:color w:val="8F8F95"/>
        <w:kern w:val="36"/>
        <w:sz w:val="20"/>
        <w:szCs w:val="20"/>
        <w:lang w:eastAsia="en-GB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QwNDayNDE1NLMwMDNU0lEKTi0uzszPAykwqgUAmnk3qSwAAAA="/>
  </w:docVars>
  <w:rsids>
    <w:rsidRoot w:val="00DE3B1F"/>
    <w:rsid w:val="000055ED"/>
    <w:rsid w:val="000138D9"/>
    <w:rsid w:val="00014BBD"/>
    <w:rsid w:val="0001792C"/>
    <w:rsid w:val="000227F2"/>
    <w:rsid w:val="0003017E"/>
    <w:rsid w:val="000405FD"/>
    <w:rsid w:val="00046317"/>
    <w:rsid w:val="0005766D"/>
    <w:rsid w:val="000670F9"/>
    <w:rsid w:val="0006786D"/>
    <w:rsid w:val="00070B69"/>
    <w:rsid w:val="00074E24"/>
    <w:rsid w:val="000767C4"/>
    <w:rsid w:val="00083480"/>
    <w:rsid w:val="000838B0"/>
    <w:rsid w:val="0008404E"/>
    <w:rsid w:val="00086A95"/>
    <w:rsid w:val="00087FFE"/>
    <w:rsid w:val="000A02E4"/>
    <w:rsid w:val="000A1BF6"/>
    <w:rsid w:val="000B1E89"/>
    <w:rsid w:val="000B647D"/>
    <w:rsid w:val="000E2848"/>
    <w:rsid w:val="000F0FB6"/>
    <w:rsid w:val="000F3ACD"/>
    <w:rsid w:val="0010596A"/>
    <w:rsid w:val="00105E2E"/>
    <w:rsid w:val="0012085C"/>
    <w:rsid w:val="001213BB"/>
    <w:rsid w:val="00123ABB"/>
    <w:rsid w:val="001438BB"/>
    <w:rsid w:val="00147784"/>
    <w:rsid w:val="00151363"/>
    <w:rsid w:val="001539A9"/>
    <w:rsid w:val="001539BA"/>
    <w:rsid w:val="00153E6C"/>
    <w:rsid w:val="001545F5"/>
    <w:rsid w:val="00182F67"/>
    <w:rsid w:val="0019286C"/>
    <w:rsid w:val="0019434E"/>
    <w:rsid w:val="00196051"/>
    <w:rsid w:val="00196E64"/>
    <w:rsid w:val="001A1E3F"/>
    <w:rsid w:val="001B0EA1"/>
    <w:rsid w:val="001B4B71"/>
    <w:rsid w:val="001B7E0F"/>
    <w:rsid w:val="001C5861"/>
    <w:rsid w:val="001C65AE"/>
    <w:rsid w:val="001D0308"/>
    <w:rsid w:val="001D1765"/>
    <w:rsid w:val="001E0DB6"/>
    <w:rsid w:val="001E6C47"/>
    <w:rsid w:val="001E7ADA"/>
    <w:rsid w:val="001F3CE0"/>
    <w:rsid w:val="002065A6"/>
    <w:rsid w:val="0021346A"/>
    <w:rsid w:val="00213708"/>
    <w:rsid w:val="00216B7B"/>
    <w:rsid w:val="002216F7"/>
    <w:rsid w:val="0022579D"/>
    <w:rsid w:val="002454F1"/>
    <w:rsid w:val="0025067E"/>
    <w:rsid w:val="00262128"/>
    <w:rsid w:val="002711CE"/>
    <w:rsid w:val="002713B0"/>
    <w:rsid w:val="00271606"/>
    <w:rsid w:val="0027272D"/>
    <w:rsid w:val="002739B6"/>
    <w:rsid w:val="00276D32"/>
    <w:rsid w:val="002777C1"/>
    <w:rsid w:val="00284C85"/>
    <w:rsid w:val="00286323"/>
    <w:rsid w:val="002A30EA"/>
    <w:rsid w:val="002A55A4"/>
    <w:rsid w:val="002C08AC"/>
    <w:rsid w:val="002C10A8"/>
    <w:rsid w:val="002E2929"/>
    <w:rsid w:val="002E478E"/>
    <w:rsid w:val="002E5AD8"/>
    <w:rsid w:val="002F0B39"/>
    <w:rsid w:val="002F1D90"/>
    <w:rsid w:val="002F2360"/>
    <w:rsid w:val="002F45F5"/>
    <w:rsid w:val="002F6371"/>
    <w:rsid w:val="002F6923"/>
    <w:rsid w:val="00304558"/>
    <w:rsid w:val="003046A6"/>
    <w:rsid w:val="00316C2B"/>
    <w:rsid w:val="00325146"/>
    <w:rsid w:val="0032534E"/>
    <w:rsid w:val="00325404"/>
    <w:rsid w:val="00330322"/>
    <w:rsid w:val="00334E36"/>
    <w:rsid w:val="00335D43"/>
    <w:rsid w:val="003628C5"/>
    <w:rsid w:val="00364F14"/>
    <w:rsid w:val="00372740"/>
    <w:rsid w:val="00375BCD"/>
    <w:rsid w:val="0038323D"/>
    <w:rsid w:val="00384517"/>
    <w:rsid w:val="00384CB5"/>
    <w:rsid w:val="00386AB2"/>
    <w:rsid w:val="003875FF"/>
    <w:rsid w:val="003913D9"/>
    <w:rsid w:val="00394105"/>
    <w:rsid w:val="00396BA3"/>
    <w:rsid w:val="00397C60"/>
    <w:rsid w:val="003A28EF"/>
    <w:rsid w:val="003C0629"/>
    <w:rsid w:val="003C4FC7"/>
    <w:rsid w:val="003C751B"/>
    <w:rsid w:val="003C7E52"/>
    <w:rsid w:val="003D5579"/>
    <w:rsid w:val="003F0D73"/>
    <w:rsid w:val="003F6272"/>
    <w:rsid w:val="00405F0C"/>
    <w:rsid w:val="00421B12"/>
    <w:rsid w:val="0042295B"/>
    <w:rsid w:val="00422DFE"/>
    <w:rsid w:val="004303EF"/>
    <w:rsid w:val="0043262D"/>
    <w:rsid w:val="00441ACB"/>
    <w:rsid w:val="00444781"/>
    <w:rsid w:val="00447EB3"/>
    <w:rsid w:val="00451EE6"/>
    <w:rsid w:val="0045339D"/>
    <w:rsid w:val="004561CB"/>
    <w:rsid w:val="00462919"/>
    <w:rsid w:val="00467522"/>
    <w:rsid w:val="004700C5"/>
    <w:rsid w:val="0047073B"/>
    <w:rsid w:val="00471DEE"/>
    <w:rsid w:val="00471E17"/>
    <w:rsid w:val="00476F87"/>
    <w:rsid w:val="00480DB5"/>
    <w:rsid w:val="004842BC"/>
    <w:rsid w:val="004910F1"/>
    <w:rsid w:val="004947AA"/>
    <w:rsid w:val="004A113C"/>
    <w:rsid w:val="004A558B"/>
    <w:rsid w:val="004B436A"/>
    <w:rsid w:val="004D22F7"/>
    <w:rsid w:val="004F35AB"/>
    <w:rsid w:val="00500FDE"/>
    <w:rsid w:val="00504C6A"/>
    <w:rsid w:val="00510EB2"/>
    <w:rsid w:val="005159AF"/>
    <w:rsid w:val="00517F1F"/>
    <w:rsid w:val="00526A2F"/>
    <w:rsid w:val="00534C71"/>
    <w:rsid w:val="00543F23"/>
    <w:rsid w:val="00546F27"/>
    <w:rsid w:val="0057290B"/>
    <w:rsid w:val="00577B01"/>
    <w:rsid w:val="00581027"/>
    <w:rsid w:val="005812DA"/>
    <w:rsid w:val="005817B0"/>
    <w:rsid w:val="00594DBA"/>
    <w:rsid w:val="005A1307"/>
    <w:rsid w:val="005A131C"/>
    <w:rsid w:val="005A3A6A"/>
    <w:rsid w:val="005B33B0"/>
    <w:rsid w:val="005B4A9C"/>
    <w:rsid w:val="005E193F"/>
    <w:rsid w:val="005E35AE"/>
    <w:rsid w:val="005E3F29"/>
    <w:rsid w:val="005E463E"/>
    <w:rsid w:val="005E7FCF"/>
    <w:rsid w:val="005F217E"/>
    <w:rsid w:val="005F48C8"/>
    <w:rsid w:val="00600D4B"/>
    <w:rsid w:val="006021D1"/>
    <w:rsid w:val="0060505D"/>
    <w:rsid w:val="00606CA6"/>
    <w:rsid w:val="00612D66"/>
    <w:rsid w:val="006145EE"/>
    <w:rsid w:val="00616B7B"/>
    <w:rsid w:val="00624989"/>
    <w:rsid w:val="0062627A"/>
    <w:rsid w:val="00633E35"/>
    <w:rsid w:val="006436CB"/>
    <w:rsid w:val="00647165"/>
    <w:rsid w:val="00666838"/>
    <w:rsid w:val="0068202F"/>
    <w:rsid w:val="00682EEF"/>
    <w:rsid w:val="00697270"/>
    <w:rsid w:val="006A3EC6"/>
    <w:rsid w:val="006A5D1E"/>
    <w:rsid w:val="006A6456"/>
    <w:rsid w:val="006A698D"/>
    <w:rsid w:val="006A7422"/>
    <w:rsid w:val="006B72A1"/>
    <w:rsid w:val="006C73F9"/>
    <w:rsid w:val="006D086E"/>
    <w:rsid w:val="006D1681"/>
    <w:rsid w:val="006D4DB9"/>
    <w:rsid w:val="006E0459"/>
    <w:rsid w:val="006E3D39"/>
    <w:rsid w:val="006F24C5"/>
    <w:rsid w:val="006F389D"/>
    <w:rsid w:val="006F4DE4"/>
    <w:rsid w:val="006F5840"/>
    <w:rsid w:val="00701A67"/>
    <w:rsid w:val="00705947"/>
    <w:rsid w:val="007063E0"/>
    <w:rsid w:val="00706646"/>
    <w:rsid w:val="007224A1"/>
    <w:rsid w:val="00723AD0"/>
    <w:rsid w:val="007314AD"/>
    <w:rsid w:val="00735195"/>
    <w:rsid w:val="00741E54"/>
    <w:rsid w:val="007465A2"/>
    <w:rsid w:val="00762A2E"/>
    <w:rsid w:val="00765ADC"/>
    <w:rsid w:val="0077503A"/>
    <w:rsid w:val="0077580A"/>
    <w:rsid w:val="007825C9"/>
    <w:rsid w:val="00783F5E"/>
    <w:rsid w:val="007958B2"/>
    <w:rsid w:val="007B0831"/>
    <w:rsid w:val="007C70A1"/>
    <w:rsid w:val="007D2BD8"/>
    <w:rsid w:val="007D60F9"/>
    <w:rsid w:val="007E0898"/>
    <w:rsid w:val="007E6A79"/>
    <w:rsid w:val="007F6AA2"/>
    <w:rsid w:val="00816625"/>
    <w:rsid w:val="00824840"/>
    <w:rsid w:val="00830DAD"/>
    <w:rsid w:val="0083122A"/>
    <w:rsid w:val="00835E03"/>
    <w:rsid w:val="00845744"/>
    <w:rsid w:val="00856BB6"/>
    <w:rsid w:val="00864CFE"/>
    <w:rsid w:val="00871683"/>
    <w:rsid w:val="00875B3F"/>
    <w:rsid w:val="00876237"/>
    <w:rsid w:val="008941F2"/>
    <w:rsid w:val="008A15D2"/>
    <w:rsid w:val="008A1BF0"/>
    <w:rsid w:val="008A2964"/>
    <w:rsid w:val="008C0BFB"/>
    <w:rsid w:val="008C3C67"/>
    <w:rsid w:val="008D793A"/>
    <w:rsid w:val="008E008E"/>
    <w:rsid w:val="008E40C1"/>
    <w:rsid w:val="008E4210"/>
    <w:rsid w:val="008E5CED"/>
    <w:rsid w:val="008F2333"/>
    <w:rsid w:val="008F62FD"/>
    <w:rsid w:val="00900565"/>
    <w:rsid w:val="00907B4E"/>
    <w:rsid w:val="00913F3C"/>
    <w:rsid w:val="00915D64"/>
    <w:rsid w:val="009179C0"/>
    <w:rsid w:val="009214FE"/>
    <w:rsid w:val="00923DAE"/>
    <w:rsid w:val="00933EF5"/>
    <w:rsid w:val="009352C3"/>
    <w:rsid w:val="009439A0"/>
    <w:rsid w:val="0094470B"/>
    <w:rsid w:val="009549D3"/>
    <w:rsid w:val="0096025B"/>
    <w:rsid w:val="009612FD"/>
    <w:rsid w:val="0096463A"/>
    <w:rsid w:val="00964845"/>
    <w:rsid w:val="00970A07"/>
    <w:rsid w:val="00974542"/>
    <w:rsid w:val="009879B3"/>
    <w:rsid w:val="009A21F9"/>
    <w:rsid w:val="009B5F7F"/>
    <w:rsid w:val="009D24ED"/>
    <w:rsid w:val="009D51A4"/>
    <w:rsid w:val="009E5F58"/>
    <w:rsid w:val="009F3072"/>
    <w:rsid w:val="009F5E12"/>
    <w:rsid w:val="00A00BCF"/>
    <w:rsid w:val="00A0602D"/>
    <w:rsid w:val="00A12100"/>
    <w:rsid w:val="00A24315"/>
    <w:rsid w:val="00A24C8E"/>
    <w:rsid w:val="00A2741B"/>
    <w:rsid w:val="00A36552"/>
    <w:rsid w:val="00A439EC"/>
    <w:rsid w:val="00A43FF8"/>
    <w:rsid w:val="00A575FE"/>
    <w:rsid w:val="00A57896"/>
    <w:rsid w:val="00A604B6"/>
    <w:rsid w:val="00A638A0"/>
    <w:rsid w:val="00A63FF9"/>
    <w:rsid w:val="00A67EDE"/>
    <w:rsid w:val="00A67F34"/>
    <w:rsid w:val="00A70365"/>
    <w:rsid w:val="00A73C39"/>
    <w:rsid w:val="00A77267"/>
    <w:rsid w:val="00AA176B"/>
    <w:rsid w:val="00AA62CF"/>
    <w:rsid w:val="00AC0FC5"/>
    <w:rsid w:val="00AC7991"/>
    <w:rsid w:val="00AD23AE"/>
    <w:rsid w:val="00AD442F"/>
    <w:rsid w:val="00AF2D53"/>
    <w:rsid w:val="00AF536F"/>
    <w:rsid w:val="00AF5409"/>
    <w:rsid w:val="00B04429"/>
    <w:rsid w:val="00B23838"/>
    <w:rsid w:val="00B3054F"/>
    <w:rsid w:val="00B36527"/>
    <w:rsid w:val="00B44CA3"/>
    <w:rsid w:val="00B54158"/>
    <w:rsid w:val="00B65771"/>
    <w:rsid w:val="00B65B98"/>
    <w:rsid w:val="00B717B1"/>
    <w:rsid w:val="00B759C3"/>
    <w:rsid w:val="00B8013D"/>
    <w:rsid w:val="00B80566"/>
    <w:rsid w:val="00B916F4"/>
    <w:rsid w:val="00BA1DCA"/>
    <w:rsid w:val="00BA2C57"/>
    <w:rsid w:val="00BB4EE5"/>
    <w:rsid w:val="00BB6B0C"/>
    <w:rsid w:val="00BB6D0B"/>
    <w:rsid w:val="00BC0071"/>
    <w:rsid w:val="00BD2932"/>
    <w:rsid w:val="00BE004D"/>
    <w:rsid w:val="00BE2901"/>
    <w:rsid w:val="00BF1FC1"/>
    <w:rsid w:val="00C0116F"/>
    <w:rsid w:val="00C023EE"/>
    <w:rsid w:val="00C1140E"/>
    <w:rsid w:val="00C136F2"/>
    <w:rsid w:val="00C13817"/>
    <w:rsid w:val="00C1761B"/>
    <w:rsid w:val="00C17F44"/>
    <w:rsid w:val="00C2395D"/>
    <w:rsid w:val="00C23BF2"/>
    <w:rsid w:val="00C27030"/>
    <w:rsid w:val="00C31588"/>
    <w:rsid w:val="00C421FA"/>
    <w:rsid w:val="00C55FCC"/>
    <w:rsid w:val="00C564C9"/>
    <w:rsid w:val="00C6012E"/>
    <w:rsid w:val="00C61EF3"/>
    <w:rsid w:val="00C630D4"/>
    <w:rsid w:val="00C65A9B"/>
    <w:rsid w:val="00C837A8"/>
    <w:rsid w:val="00C900E7"/>
    <w:rsid w:val="00C918E7"/>
    <w:rsid w:val="00C965F3"/>
    <w:rsid w:val="00CA10D0"/>
    <w:rsid w:val="00CA508A"/>
    <w:rsid w:val="00CABF7A"/>
    <w:rsid w:val="00CB5957"/>
    <w:rsid w:val="00CB78F6"/>
    <w:rsid w:val="00CC3BB7"/>
    <w:rsid w:val="00CC7348"/>
    <w:rsid w:val="00CD2B54"/>
    <w:rsid w:val="00CE0168"/>
    <w:rsid w:val="00CE1C31"/>
    <w:rsid w:val="00CE59C4"/>
    <w:rsid w:val="00CF0471"/>
    <w:rsid w:val="00CF3CF6"/>
    <w:rsid w:val="00D11362"/>
    <w:rsid w:val="00D14B52"/>
    <w:rsid w:val="00D16EF3"/>
    <w:rsid w:val="00D2384D"/>
    <w:rsid w:val="00D3757B"/>
    <w:rsid w:val="00D37A99"/>
    <w:rsid w:val="00D451A4"/>
    <w:rsid w:val="00D47494"/>
    <w:rsid w:val="00D526A9"/>
    <w:rsid w:val="00D53B53"/>
    <w:rsid w:val="00D75E63"/>
    <w:rsid w:val="00D7638B"/>
    <w:rsid w:val="00D824D5"/>
    <w:rsid w:val="00D90D82"/>
    <w:rsid w:val="00DA0B2A"/>
    <w:rsid w:val="00DA2CBF"/>
    <w:rsid w:val="00DA55BA"/>
    <w:rsid w:val="00DA7597"/>
    <w:rsid w:val="00DB0E4A"/>
    <w:rsid w:val="00DB5DE4"/>
    <w:rsid w:val="00DC02FE"/>
    <w:rsid w:val="00DC076F"/>
    <w:rsid w:val="00DC61F2"/>
    <w:rsid w:val="00DD0ABF"/>
    <w:rsid w:val="00DE3864"/>
    <w:rsid w:val="00DE3B1F"/>
    <w:rsid w:val="00DE54AB"/>
    <w:rsid w:val="00E10539"/>
    <w:rsid w:val="00E11838"/>
    <w:rsid w:val="00E12F86"/>
    <w:rsid w:val="00E20356"/>
    <w:rsid w:val="00E217F7"/>
    <w:rsid w:val="00E5519E"/>
    <w:rsid w:val="00E62513"/>
    <w:rsid w:val="00E754DF"/>
    <w:rsid w:val="00E82CEE"/>
    <w:rsid w:val="00E8794D"/>
    <w:rsid w:val="00EB129C"/>
    <w:rsid w:val="00EB13E2"/>
    <w:rsid w:val="00EB1947"/>
    <w:rsid w:val="00EB53AE"/>
    <w:rsid w:val="00EB541D"/>
    <w:rsid w:val="00ED5776"/>
    <w:rsid w:val="00EE04FF"/>
    <w:rsid w:val="00EE0F78"/>
    <w:rsid w:val="00EE20D4"/>
    <w:rsid w:val="00EE50F9"/>
    <w:rsid w:val="00EF30E9"/>
    <w:rsid w:val="00F10CE4"/>
    <w:rsid w:val="00F21E5E"/>
    <w:rsid w:val="00F23515"/>
    <w:rsid w:val="00F24CAF"/>
    <w:rsid w:val="00F313F2"/>
    <w:rsid w:val="00F50F55"/>
    <w:rsid w:val="00F52955"/>
    <w:rsid w:val="00F674B1"/>
    <w:rsid w:val="00F714C3"/>
    <w:rsid w:val="00F76C8C"/>
    <w:rsid w:val="00F81F50"/>
    <w:rsid w:val="00F876B5"/>
    <w:rsid w:val="00F879F0"/>
    <w:rsid w:val="00F90B66"/>
    <w:rsid w:val="00F92016"/>
    <w:rsid w:val="00F93D96"/>
    <w:rsid w:val="00F943A8"/>
    <w:rsid w:val="00FA2E11"/>
    <w:rsid w:val="00FA7570"/>
    <w:rsid w:val="00FB4EB1"/>
    <w:rsid w:val="00FB7887"/>
    <w:rsid w:val="00FC174D"/>
    <w:rsid w:val="00FC6446"/>
    <w:rsid w:val="00FD0113"/>
    <w:rsid w:val="00FE0051"/>
    <w:rsid w:val="00FE0E0C"/>
    <w:rsid w:val="00FE1CFE"/>
    <w:rsid w:val="00FE38AC"/>
    <w:rsid w:val="00FF1DF9"/>
    <w:rsid w:val="00FF6B7C"/>
    <w:rsid w:val="0157C6F0"/>
    <w:rsid w:val="0179DE92"/>
    <w:rsid w:val="017B8601"/>
    <w:rsid w:val="01D0FBC3"/>
    <w:rsid w:val="01F9F32C"/>
    <w:rsid w:val="0214D172"/>
    <w:rsid w:val="0248BEA9"/>
    <w:rsid w:val="027FF636"/>
    <w:rsid w:val="02B7162F"/>
    <w:rsid w:val="02BB7334"/>
    <w:rsid w:val="02BD3414"/>
    <w:rsid w:val="02D904FE"/>
    <w:rsid w:val="031C1B42"/>
    <w:rsid w:val="031D89B6"/>
    <w:rsid w:val="0348BF1C"/>
    <w:rsid w:val="03517967"/>
    <w:rsid w:val="038DCFB7"/>
    <w:rsid w:val="03A2D975"/>
    <w:rsid w:val="03E1B175"/>
    <w:rsid w:val="03EC1CBE"/>
    <w:rsid w:val="03FC62B0"/>
    <w:rsid w:val="0403F53D"/>
    <w:rsid w:val="041DC54F"/>
    <w:rsid w:val="042ACEC8"/>
    <w:rsid w:val="042FD66A"/>
    <w:rsid w:val="0430563C"/>
    <w:rsid w:val="049B3E43"/>
    <w:rsid w:val="04AAB328"/>
    <w:rsid w:val="04B3AB76"/>
    <w:rsid w:val="04D3CAC7"/>
    <w:rsid w:val="04DFE429"/>
    <w:rsid w:val="04E1BD61"/>
    <w:rsid w:val="04EB8F31"/>
    <w:rsid w:val="0503EFCB"/>
    <w:rsid w:val="0545BCEA"/>
    <w:rsid w:val="0559A0F5"/>
    <w:rsid w:val="05ADEC56"/>
    <w:rsid w:val="05C257E5"/>
    <w:rsid w:val="05F5B3B4"/>
    <w:rsid w:val="0623DCF4"/>
    <w:rsid w:val="06792E8F"/>
    <w:rsid w:val="067C0642"/>
    <w:rsid w:val="071409DA"/>
    <w:rsid w:val="072B73B6"/>
    <w:rsid w:val="074E8E08"/>
    <w:rsid w:val="075B1DFE"/>
    <w:rsid w:val="0771CCD3"/>
    <w:rsid w:val="0773656F"/>
    <w:rsid w:val="077D2EE4"/>
    <w:rsid w:val="079D7698"/>
    <w:rsid w:val="07D11499"/>
    <w:rsid w:val="07F5B0B4"/>
    <w:rsid w:val="080E442C"/>
    <w:rsid w:val="08109A2F"/>
    <w:rsid w:val="081BDDAD"/>
    <w:rsid w:val="08338727"/>
    <w:rsid w:val="0837D43A"/>
    <w:rsid w:val="0851B18E"/>
    <w:rsid w:val="08BAC422"/>
    <w:rsid w:val="08BBC48C"/>
    <w:rsid w:val="08EE4408"/>
    <w:rsid w:val="090D1759"/>
    <w:rsid w:val="09100683"/>
    <w:rsid w:val="091B8786"/>
    <w:rsid w:val="096A1A65"/>
    <w:rsid w:val="0970A661"/>
    <w:rsid w:val="0980E342"/>
    <w:rsid w:val="099E9C3C"/>
    <w:rsid w:val="09A15BAD"/>
    <w:rsid w:val="09BAB4A0"/>
    <w:rsid w:val="09D754B4"/>
    <w:rsid w:val="09ED359B"/>
    <w:rsid w:val="0A0F5732"/>
    <w:rsid w:val="0A70D6DA"/>
    <w:rsid w:val="0A8C0BD8"/>
    <w:rsid w:val="0AA10BC2"/>
    <w:rsid w:val="0AB9FA61"/>
    <w:rsid w:val="0AC25666"/>
    <w:rsid w:val="0ACC2F23"/>
    <w:rsid w:val="0ACDC528"/>
    <w:rsid w:val="0AEE84D1"/>
    <w:rsid w:val="0AFD46D4"/>
    <w:rsid w:val="0AFEB25D"/>
    <w:rsid w:val="0B0C55E4"/>
    <w:rsid w:val="0B45495F"/>
    <w:rsid w:val="0B6D7EA1"/>
    <w:rsid w:val="0BFF608D"/>
    <w:rsid w:val="0C217A5F"/>
    <w:rsid w:val="0C227DFF"/>
    <w:rsid w:val="0C2C5D5C"/>
    <w:rsid w:val="0C2D41AB"/>
    <w:rsid w:val="0C575C3A"/>
    <w:rsid w:val="0C89F565"/>
    <w:rsid w:val="0C956347"/>
    <w:rsid w:val="0C95EA34"/>
    <w:rsid w:val="0CA87A5B"/>
    <w:rsid w:val="0CD0E8CD"/>
    <w:rsid w:val="0D337A65"/>
    <w:rsid w:val="0D3596A8"/>
    <w:rsid w:val="0D36CB79"/>
    <w:rsid w:val="0D399873"/>
    <w:rsid w:val="0D3BA13B"/>
    <w:rsid w:val="0D45685C"/>
    <w:rsid w:val="0DA5255F"/>
    <w:rsid w:val="0DE404A5"/>
    <w:rsid w:val="0E5AD501"/>
    <w:rsid w:val="0E935E83"/>
    <w:rsid w:val="0EA3D9A8"/>
    <w:rsid w:val="0EB41C42"/>
    <w:rsid w:val="0EBBAB26"/>
    <w:rsid w:val="0ECE59C8"/>
    <w:rsid w:val="0F158CE5"/>
    <w:rsid w:val="0F3F2F74"/>
    <w:rsid w:val="0F77055D"/>
    <w:rsid w:val="0F778A4E"/>
    <w:rsid w:val="0F94C6A1"/>
    <w:rsid w:val="10081708"/>
    <w:rsid w:val="102E7A62"/>
    <w:rsid w:val="106F18D9"/>
    <w:rsid w:val="108A324C"/>
    <w:rsid w:val="109A754C"/>
    <w:rsid w:val="10BD4AAF"/>
    <w:rsid w:val="1108390D"/>
    <w:rsid w:val="11155925"/>
    <w:rsid w:val="114A8ACA"/>
    <w:rsid w:val="11A81AAC"/>
    <w:rsid w:val="122482A3"/>
    <w:rsid w:val="12295FFD"/>
    <w:rsid w:val="12313162"/>
    <w:rsid w:val="1258B8BD"/>
    <w:rsid w:val="126E6B36"/>
    <w:rsid w:val="12DBD459"/>
    <w:rsid w:val="12DC5F2F"/>
    <w:rsid w:val="1312A5D7"/>
    <w:rsid w:val="1351F365"/>
    <w:rsid w:val="136306D4"/>
    <w:rsid w:val="137E3D7D"/>
    <w:rsid w:val="13C20077"/>
    <w:rsid w:val="13D726B5"/>
    <w:rsid w:val="14003585"/>
    <w:rsid w:val="14761006"/>
    <w:rsid w:val="14B6ED5F"/>
    <w:rsid w:val="14D40B53"/>
    <w:rsid w:val="1503A796"/>
    <w:rsid w:val="154C982B"/>
    <w:rsid w:val="15653E46"/>
    <w:rsid w:val="15988538"/>
    <w:rsid w:val="15C7BDB2"/>
    <w:rsid w:val="15E9FFA1"/>
    <w:rsid w:val="161E43F5"/>
    <w:rsid w:val="165093A7"/>
    <w:rsid w:val="1696EB3D"/>
    <w:rsid w:val="16BD6E33"/>
    <w:rsid w:val="16E228D5"/>
    <w:rsid w:val="171409CD"/>
    <w:rsid w:val="1768B56A"/>
    <w:rsid w:val="1788C683"/>
    <w:rsid w:val="1790A64A"/>
    <w:rsid w:val="17B357FC"/>
    <w:rsid w:val="17E12095"/>
    <w:rsid w:val="17FFC819"/>
    <w:rsid w:val="186DBAE2"/>
    <w:rsid w:val="188F6D17"/>
    <w:rsid w:val="1891CF0A"/>
    <w:rsid w:val="18B2DE93"/>
    <w:rsid w:val="18D75657"/>
    <w:rsid w:val="18F3C3B9"/>
    <w:rsid w:val="18F7A929"/>
    <w:rsid w:val="19239E1C"/>
    <w:rsid w:val="19313036"/>
    <w:rsid w:val="197B1240"/>
    <w:rsid w:val="197D3A2D"/>
    <w:rsid w:val="198C87B8"/>
    <w:rsid w:val="19B2C469"/>
    <w:rsid w:val="1A47DE8B"/>
    <w:rsid w:val="1A487660"/>
    <w:rsid w:val="1A4A4890"/>
    <w:rsid w:val="1A5BB718"/>
    <w:rsid w:val="1A7E3005"/>
    <w:rsid w:val="1A8F12F1"/>
    <w:rsid w:val="1AC1465E"/>
    <w:rsid w:val="1ACD3C48"/>
    <w:rsid w:val="1AD39E31"/>
    <w:rsid w:val="1AF75AB2"/>
    <w:rsid w:val="1B0EBF76"/>
    <w:rsid w:val="1B311C61"/>
    <w:rsid w:val="1B3F7BAB"/>
    <w:rsid w:val="1B639F8F"/>
    <w:rsid w:val="1B990E83"/>
    <w:rsid w:val="1BA7DC62"/>
    <w:rsid w:val="1BAF550A"/>
    <w:rsid w:val="1C31CF6F"/>
    <w:rsid w:val="1C32A3AC"/>
    <w:rsid w:val="1C62C6AE"/>
    <w:rsid w:val="1C67BCAA"/>
    <w:rsid w:val="1CAD113C"/>
    <w:rsid w:val="1CC55D80"/>
    <w:rsid w:val="1CE50AB4"/>
    <w:rsid w:val="1D2EAD23"/>
    <w:rsid w:val="1D5651D8"/>
    <w:rsid w:val="1D5CDFA2"/>
    <w:rsid w:val="1D623267"/>
    <w:rsid w:val="1D8D4713"/>
    <w:rsid w:val="1D8E924F"/>
    <w:rsid w:val="1D94E31C"/>
    <w:rsid w:val="1DC8DB99"/>
    <w:rsid w:val="1DCE21CC"/>
    <w:rsid w:val="1DDE5EFC"/>
    <w:rsid w:val="1E37A876"/>
    <w:rsid w:val="1E5B7CB8"/>
    <w:rsid w:val="1E699943"/>
    <w:rsid w:val="1EACB8B7"/>
    <w:rsid w:val="1EBD995A"/>
    <w:rsid w:val="1EC23C5D"/>
    <w:rsid w:val="1EC54A78"/>
    <w:rsid w:val="1F3183E4"/>
    <w:rsid w:val="1F59B9CD"/>
    <w:rsid w:val="1F5E0DCD"/>
    <w:rsid w:val="1F7555A2"/>
    <w:rsid w:val="1FAB629B"/>
    <w:rsid w:val="1FCC15CF"/>
    <w:rsid w:val="1FD2DD3D"/>
    <w:rsid w:val="20440CC4"/>
    <w:rsid w:val="2072AFDC"/>
    <w:rsid w:val="20A8DFE9"/>
    <w:rsid w:val="20CD4E47"/>
    <w:rsid w:val="213429AF"/>
    <w:rsid w:val="21353D63"/>
    <w:rsid w:val="2148727E"/>
    <w:rsid w:val="217D83D5"/>
    <w:rsid w:val="219A6752"/>
    <w:rsid w:val="21AA8022"/>
    <w:rsid w:val="21F4C45A"/>
    <w:rsid w:val="21FCFC78"/>
    <w:rsid w:val="21FF72C0"/>
    <w:rsid w:val="22150C4A"/>
    <w:rsid w:val="224432B0"/>
    <w:rsid w:val="22A48FDC"/>
    <w:rsid w:val="22CA4CB7"/>
    <w:rsid w:val="22F533B6"/>
    <w:rsid w:val="2324E530"/>
    <w:rsid w:val="235941C0"/>
    <w:rsid w:val="236C492F"/>
    <w:rsid w:val="23BCB994"/>
    <w:rsid w:val="23F5FE35"/>
    <w:rsid w:val="24079A4F"/>
    <w:rsid w:val="241F60CC"/>
    <w:rsid w:val="25157FEF"/>
    <w:rsid w:val="2595C9B0"/>
    <w:rsid w:val="25C2E81C"/>
    <w:rsid w:val="25C830E6"/>
    <w:rsid w:val="261C0CE4"/>
    <w:rsid w:val="2621323A"/>
    <w:rsid w:val="265D7DC4"/>
    <w:rsid w:val="268DF066"/>
    <w:rsid w:val="26B105C8"/>
    <w:rsid w:val="26B518F3"/>
    <w:rsid w:val="26D8BC91"/>
    <w:rsid w:val="27045318"/>
    <w:rsid w:val="2772DE2E"/>
    <w:rsid w:val="278C9DD9"/>
    <w:rsid w:val="27998D3C"/>
    <w:rsid w:val="27E252D2"/>
    <w:rsid w:val="27E78AC6"/>
    <w:rsid w:val="27F33ABC"/>
    <w:rsid w:val="28B1FA25"/>
    <w:rsid w:val="28BC9C10"/>
    <w:rsid w:val="290E3E25"/>
    <w:rsid w:val="29232937"/>
    <w:rsid w:val="292C41E4"/>
    <w:rsid w:val="29C71669"/>
    <w:rsid w:val="29C9E873"/>
    <w:rsid w:val="29E5D1DF"/>
    <w:rsid w:val="29F11906"/>
    <w:rsid w:val="2A4472C6"/>
    <w:rsid w:val="2A72114B"/>
    <w:rsid w:val="2A85934F"/>
    <w:rsid w:val="2AB2B38E"/>
    <w:rsid w:val="2AC215BE"/>
    <w:rsid w:val="2AD17CD8"/>
    <w:rsid w:val="2B0133E8"/>
    <w:rsid w:val="2B16E5AB"/>
    <w:rsid w:val="2B45B828"/>
    <w:rsid w:val="2B5E410F"/>
    <w:rsid w:val="2B7C4DB7"/>
    <w:rsid w:val="2B90C4A0"/>
    <w:rsid w:val="2B92D7FE"/>
    <w:rsid w:val="2BA6D66A"/>
    <w:rsid w:val="2BE1FC63"/>
    <w:rsid w:val="2BE7EA08"/>
    <w:rsid w:val="2BFFA272"/>
    <w:rsid w:val="2C0BB36A"/>
    <w:rsid w:val="2C14E3D1"/>
    <w:rsid w:val="2C2F3EAD"/>
    <w:rsid w:val="2C482F57"/>
    <w:rsid w:val="2D2FA0DE"/>
    <w:rsid w:val="2D48EA0B"/>
    <w:rsid w:val="2D8A6F1E"/>
    <w:rsid w:val="2DCDD9EC"/>
    <w:rsid w:val="2DF2548B"/>
    <w:rsid w:val="2E70649B"/>
    <w:rsid w:val="2EC874BF"/>
    <w:rsid w:val="2EE2C41D"/>
    <w:rsid w:val="2EE636D8"/>
    <w:rsid w:val="2F634396"/>
    <w:rsid w:val="2F674F90"/>
    <w:rsid w:val="2FA26443"/>
    <w:rsid w:val="2FAA646B"/>
    <w:rsid w:val="2FE61634"/>
    <w:rsid w:val="2FF9E6CE"/>
    <w:rsid w:val="3029B6FD"/>
    <w:rsid w:val="303616D6"/>
    <w:rsid w:val="307EB2E3"/>
    <w:rsid w:val="30BC4EA3"/>
    <w:rsid w:val="30DD4129"/>
    <w:rsid w:val="3103D6BC"/>
    <w:rsid w:val="310F4966"/>
    <w:rsid w:val="317069A6"/>
    <w:rsid w:val="31DD3DA7"/>
    <w:rsid w:val="32058A4C"/>
    <w:rsid w:val="325BC20D"/>
    <w:rsid w:val="3292E7B2"/>
    <w:rsid w:val="32B0C0F3"/>
    <w:rsid w:val="32C06AE0"/>
    <w:rsid w:val="32EC1679"/>
    <w:rsid w:val="32FA91B5"/>
    <w:rsid w:val="331EE751"/>
    <w:rsid w:val="333072F3"/>
    <w:rsid w:val="337D63EF"/>
    <w:rsid w:val="33CE4BB6"/>
    <w:rsid w:val="33F54919"/>
    <w:rsid w:val="33F6B657"/>
    <w:rsid w:val="341EF240"/>
    <w:rsid w:val="3440B447"/>
    <w:rsid w:val="34472D6D"/>
    <w:rsid w:val="34603983"/>
    <w:rsid w:val="3498E940"/>
    <w:rsid w:val="34A05B10"/>
    <w:rsid w:val="35058918"/>
    <w:rsid w:val="351E61FE"/>
    <w:rsid w:val="35259E5D"/>
    <w:rsid w:val="3583009F"/>
    <w:rsid w:val="3585A0BB"/>
    <w:rsid w:val="35D094F3"/>
    <w:rsid w:val="35E2F79E"/>
    <w:rsid w:val="35EB8340"/>
    <w:rsid w:val="35F61729"/>
    <w:rsid w:val="3685F397"/>
    <w:rsid w:val="36A38A1C"/>
    <w:rsid w:val="36E7CA32"/>
    <w:rsid w:val="36EE8D26"/>
    <w:rsid w:val="37044B33"/>
    <w:rsid w:val="370E1FBB"/>
    <w:rsid w:val="375255B9"/>
    <w:rsid w:val="377F1C81"/>
    <w:rsid w:val="378302BE"/>
    <w:rsid w:val="37BB0F62"/>
    <w:rsid w:val="37CA5866"/>
    <w:rsid w:val="37F6A9F6"/>
    <w:rsid w:val="380C23E1"/>
    <w:rsid w:val="384B1139"/>
    <w:rsid w:val="3874DCF3"/>
    <w:rsid w:val="3887C95B"/>
    <w:rsid w:val="38A7DF5D"/>
    <w:rsid w:val="38DA46CF"/>
    <w:rsid w:val="38FDBC10"/>
    <w:rsid w:val="39242E25"/>
    <w:rsid w:val="3943D2C2"/>
    <w:rsid w:val="3956A6A2"/>
    <w:rsid w:val="3994B08A"/>
    <w:rsid w:val="399D5B9B"/>
    <w:rsid w:val="39A42F4E"/>
    <w:rsid w:val="39AFB442"/>
    <w:rsid w:val="3A017680"/>
    <w:rsid w:val="3A0D5FF6"/>
    <w:rsid w:val="3A1EE2C1"/>
    <w:rsid w:val="3A220C66"/>
    <w:rsid w:val="3A2D75CF"/>
    <w:rsid w:val="3A36A417"/>
    <w:rsid w:val="3A7A622C"/>
    <w:rsid w:val="3AC49273"/>
    <w:rsid w:val="3AC5B5CC"/>
    <w:rsid w:val="3B1B408F"/>
    <w:rsid w:val="3B6CC35F"/>
    <w:rsid w:val="3B90E94A"/>
    <w:rsid w:val="3B911B8C"/>
    <w:rsid w:val="3BBF493E"/>
    <w:rsid w:val="3BCC1573"/>
    <w:rsid w:val="3BCD2422"/>
    <w:rsid w:val="3C1A9DF5"/>
    <w:rsid w:val="3C55C199"/>
    <w:rsid w:val="3C5B8454"/>
    <w:rsid w:val="3C720AAF"/>
    <w:rsid w:val="3C86E31B"/>
    <w:rsid w:val="3C90225F"/>
    <w:rsid w:val="3CF679DD"/>
    <w:rsid w:val="3D0AFDEB"/>
    <w:rsid w:val="3D24D4F5"/>
    <w:rsid w:val="3D2B5076"/>
    <w:rsid w:val="3D52E91A"/>
    <w:rsid w:val="3DBCD51F"/>
    <w:rsid w:val="3DE62B5D"/>
    <w:rsid w:val="3E1CD137"/>
    <w:rsid w:val="3E2F3FA5"/>
    <w:rsid w:val="3E55CE27"/>
    <w:rsid w:val="3E61B6A1"/>
    <w:rsid w:val="3E66F67D"/>
    <w:rsid w:val="3E7EB8BA"/>
    <w:rsid w:val="3EA22207"/>
    <w:rsid w:val="3EB2E12B"/>
    <w:rsid w:val="3EE9281F"/>
    <w:rsid w:val="3F0BCDD5"/>
    <w:rsid w:val="3F33B855"/>
    <w:rsid w:val="3FB6F0C2"/>
    <w:rsid w:val="3FD973FC"/>
    <w:rsid w:val="401B718D"/>
    <w:rsid w:val="406DA0C6"/>
    <w:rsid w:val="407AEE09"/>
    <w:rsid w:val="40B82B71"/>
    <w:rsid w:val="40D94330"/>
    <w:rsid w:val="40DAD049"/>
    <w:rsid w:val="40E8941A"/>
    <w:rsid w:val="410FDCAE"/>
    <w:rsid w:val="41264B5C"/>
    <w:rsid w:val="41478FA0"/>
    <w:rsid w:val="4165A40C"/>
    <w:rsid w:val="4181CDD6"/>
    <w:rsid w:val="419C30F5"/>
    <w:rsid w:val="41F2D927"/>
    <w:rsid w:val="422340C5"/>
    <w:rsid w:val="42351438"/>
    <w:rsid w:val="42635E51"/>
    <w:rsid w:val="42B3BBBD"/>
    <w:rsid w:val="42CB08C0"/>
    <w:rsid w:val="42CD2315"/>
    <w:rsid w:val="42D4420C"/>
    <w:rsid w:val="43B576DC"/>
    <w:rsid w:val="43F53EFD"/>
    <w:rsid w:val="4419FB6B"/>
    <w:rsid w:val="448761D1"/>
    <w:rsid w:val="44A091AB"/>
    <w:rsid w:val="458F56A9"/>
    <w:rsid w:val="459CF3CA"/>
    <w:rsid w:val="45BE7D17"/>
    <w:rsid w:val="460B3455"/>
    <w:rsid w:val="46403EB6"/>
    <w:rsid w:val="464FFDAF"/>
    <w:rsid w:val="465DED52"/>
    <w:rsid w:val="4687A401"/>
    <w:rsid w:val="4690F42B"/>
    <w:rsid w:val="46975E28"/>
    <w:rsid w:val="46AADABB"/>
    <w:rsid w:val="46BBAB9E"/>
    <w:rsid w:val="46C17C4F"/>
    <w:rsid w:val="46D7527B"/>
    <w:rsid w:val="47017A8D"/>
    <w:rsid w:val="4734F8BD"/>
    <w:rsid w:val="473B7C80"/>
    <w:rsid w:val="47E9BB69"/>
    <w:rsid w:val="47F72537"/>
    <w:rsid w:val="48195853"/>
    <w:rsid w:val="48BC7A70"/>
    <w:rsid w:val="48ED766C"/>
    <w:rsid w:val="48F72B46"/>
    <w:rsid w:val="490A7E0E"/>
    <w:rsid w:val="492E26C5"/>
    <w:rsid w:val="4962DB5D"/>
    <w:rsid w:val="4970BF2C"/>
    <w:rsid w:val="49821000"/>
    <w:rsid w:val="49902581"/>
    <w:rsid w:val="49A721F5"/>
    <w:rsid w:val="4A16D186"/>
    <w:rsid w:val="4A256B55"/>
    <w:rsid w:val="4A4BC710"/>
    <w:rsid w:val="4A60A472"/>
    <w:rsid w:val="4A81DA74"/>
    <w:rsid w:val="4A933A9C"/>
    <w:rsid w:val="4AB63D67"/>
    <w:rsid w:val="4ACE72C8"/>
    <w:rsid w:val="4AD647D4"/>
    <w:rsid w:val="4AF38B76"/>
    <w:rsid w:val="4B400671"/>
    <w:rsid w:val="4B57A267"/>
    <w:rsid w:val="4BEADC20"/>
    <w:rsid w:val="4C10BE18"/>
    <w:rsid w:val="4C2BDBED"/>
    <w:rsid w:val="4C401515"/>
    <w:rsid w:val="4C432325"/>
    <w:rsid w:val="4C8FB6BF"/>
    <w:rsid w:val="4CD8B948"/>
    <w:rsid w:val="4CE535A5"/>
    <w:rsid w:val="4D0BD09B"/>
    <w:rsid w:val="4D4D8D0B"/>
    <w:rsid w:val="4D7BBAF2"/>
    <w:rsid w:val="4D7D4C2C"/>
    <w:rsid w:val="4DD401C5"/>
    <w:rsid w:val="4DF10C39"/>
    <w:rsid w:val="4E494910"/>
    <w:rsid w:val="4E6698E3"/>
    <w:rsid w:val="4E8D2CAB"/>
    <w:rsid w:val="4EB5BCE8"/>
    <w:rsid w:val="4EE2518D"/>
    <w:rsid w:val="4F0D95DF"/>
    <w:rsid w:val="4F325D0F"/>
    <w:rsid w:val="4F3697BA"/>
    <w:rsid w:val="4FDE4791"/>
    <w:rsid w:val="4FEFC646"/>
    <w:rsid w:val="503D404F"/>
    <w:rsid w:val="503E2739"/>
    <w:rsid w:val="5040427B"/>
    <w:rsid w:val="504DCC5A"/>
    <w:rsid w:val="505A55C7"/>
    <w:rsid w:val="50B857CD"/>
    <w:rsid w:val="50F1B408"/>
    <w:rsid w:val="50F2F766"/>
    <w:rsid w:val="50FD8487"/>
    <w:rsid w:val="511A76F5"/>
    <w:rsid w:val="51599FF0"/>
    <w:rsid w:val="519F6A33"/>
    <w:rsid w:val="51A82893"/>
    <w:rsid w:val="51BF36FB"/>
    <w:rsid w:val="51F70E39"/>
    <w:rsid w:val="51FED3DE"/>
    <w:rsid w:val="5260DDA4"/>
    <w:rsid w:val="52903FE3"/>
    <w:rsid w:val="52ADBE45"/>
    <w:rsid w:val="53299BE1"/>
    <w:rsid w:val="53474A5D"/>
    <w:rsid w:val="5350FE54"/>
    <w:rsid w:val="53C4A4B1"/>
    <w:rsid w:val="540A2B56"/>
    <w:rsid w:val="5419037D"/>
    <w:rsid w:val="5425369B"/>
    <w:rsid w:val="54766DEB"/>
    <w:rsid w:val="5480FB48"/>
    <w:rsid w:val="54ABE1AB"/>
    <w:rsid w:val="54D474D9"/>
    <w:rsid w:val="54E44600"/>
    <w:rsid w:val="550B9B71"/>
    <w:rsid w:val="55704D6E"/>
    <w:rsid w:val="55781023"/>
    <w:rsid w:val="5591ECAA"/>
    <w:rsid w:val="55CC9947"/>
    <w:rsid w:val="55CDF509"/>
    <w:rsid w:val="563875FE"/>
    <w:rsid w:val="567FFF7C"/>
    <w:rsid w:val="56B77D79"/>
    <w:rsid w:val="56B8061A"/>
    <w:rsid w:val="56DF3397"/>
    <w:rsid w:val="570D8957"/>
    <w:rsid w:val="572AAA25"/>
    <w:rsid w:val="57368926"/>
    <w:rsid w:val="5760F2BC"/>
    <w:rsid w:val="581B544D"/>
    <w:rsid w:val="582C05CD"/>
    <w:rsid w:val="582F8C65"/>
    <w:rsid w:val="58763375"/>
    <w:rsid w:val="5886616B"/>
    <w:rsid w:val="588BEE5D"/>
    <w:rsid w:val="58EF286C"/>
    <w:rsid w:val="591708DA"/>
    <w:rsid w:val="5969E3A2"/>
    <w:rsid w:val="5A245DE6"/>
    <w:rsid w:val="5A4DA9CD"/>
    <w:rsid w:val="5A596B69"/>
    <w:rsid w:val="5ACC9B8F"/>
    <w:rsid w:val="5AFE0548"/>
    <w:rsid w:val="5B214E0F"/>
    <w:rsid w:val="5B670F39"/>
    <w:rsid w:val="5B8C74A8"/>
    <w:rsid w:val="5B9728AA"/>
    <w:rsid w:val="5BAB4471"/>
    <w:rsid w:val="5BB0F8BA"/>
    <w:rsid w:val="5BCE30D6"/>
    <w:rsid w:val="5CB4FA5C"/>
    <w:rsid w:val="5CD4A3DE"/>
    <w:rsid w:val="5D1A7D9F"/>
    <w:rsid w:val="5DACA167"/>
    <w:rsid w:val="5DBBE51B"/>
    <w:rsid w:val="5DD51E14"/>
    <w:rsid w:val="5E35B3E8"/>
    <w:rsid w:val="5E4418FE"/>
    <w:rsid w:val="5E6A2F50"/>
    <w:rsid w:val="5E80EB50"/>
    <w:rsid w:val="5E9A43E1"/>
    <w:rsid w:val="5E9AADBC"/>
    <w:rsid w:val="5EC6586F"/>
    <w:rsid w:val="5ECE402E"/>
    <w:rsid w:val="5EFF577E"/>
    <w:rsid w:val="5F3A0BB3"/>
    <w:rsid w:val="5F47E4B7"/>
    <w:rsid w:val="5F54A0AE"/>
    <w:rsid w:val="5F898004"/>
    <w:rsid w:val="5FA9BA2F"/>
    <w:rsid w:val="5FB86F7C"/>
    <w:rsid w:val="5FE5149C"/>
    <w:rsid w:val="5FF019E0"/>
    <w:rsid w:val="604543FA"/>
    <w:rsid w:val="60E7A2B5"/>
    <w:rsid w:val="60EBEE6F"/>
    <w:rsid w:val="61080E40"/>
    <w:rsid w:val="611F4D8F"/>
    <w:rsid w:val="6137F2B1"/>
    <w:rsid w:val="61BF038E"/>
    <w:rsid w:val="61E4A169"/>
    <w:rsid w:val="61F3CA91"/>
    <w:rsid w:val="61F446FE"/>
    <w:rsid w:val="62270BBB"/>
    <w:rsid w:val="626917D2"/>
    <w:rsid w:val="627237E5"/>
    <w:rsid w:val="628C1C00"/>
    <w:rsid w:val="63184068"/>
    <w:rsid w:val="635F30C8"/>
    <w:rsid w:val="6366C977"/>
    <w:rsid w:val="63F8CF80"/>
    <w:rsid w:val="640F3008"/>
    <w:rsid w:val="64272FA7"/>
    <w:rsid w:val="64BE583F"/>
    <w:rsid w:val="64F3C73C"/>
    <w:rsid w:val="65467686"/>
    <w:rsid w:val="65B5E104"/>
    <w:rsid w:val="65E10F4A"/>
    <w:rsid w:val="65E62B91"/>
    <w:rsid w:val="65EB9625"/>
    <w:rsid w:val="65F16F6A"/>
    <w:rsid w:val="661D059F"/>
    <w:rsid w:val="66472B04"/>
    <w:rsid w:val="6657C96A"/>
    <w:rsid w:val="66771E37"/>
    <w:rsid w:val="66E3FCC8"/>
    <w:rsid w:val="66EB9460"/>
    <w:rsid w:val="66F9F911"/>
    <w:rsid w:val="67229158"/>
    <w:rsid w:val="6723BC45"/>
    <w:rsid w:val="673C45D0"/>
    <w:rsid w:val="6778B92C"/>
    <w:rsid w:val="67AF0434"/>
    <w:rsid w:val="67C12E88"/>
    <w:rsid w:val="67FC2500"/>
    <w:rsid w:val="68012E30"/>
    <w:rsid w:val="6812B2B7"/>
    <w:rsid w:val="68370632"/>
    <w:rsid w:val="68661288"/>
    <w:rsid w:val="68DCE31A"/>
    <w:rsid w:val="691ED339"/>
    <w:rsid w:val="6952AF5A"/>
    <w:rsid w:val="696D37A3"/>
    <w:rsid w:val="69A5A5F5"/>
    <w:rsid w:val="69A946D3"/>
    <w:rsid w:val="69D65EC2"/>
    <w:rsid w:val="69D6CF02"/>
    <w:rsid w:val="69F85E00"/>
    <w:rsid w:val="6A21C963"/>
    <w:rsid w:val="6A62C339"/>
    <w:rsid w:val="6A885336"/>
    <w:rsid w:val="6A95D9F3"/>
    <w:rsid w:val="6ACC8D95"/>
    <w:rsid w:val="6ACD8868"/>
    <w:rsid w:val="6B0BD954"/>
    <w:rsid w:val="6B22DA8D"/>
    <w:rsid w:val="6B26CBF6"/>
    <w:rsid w:val="6B5E09E0"/>
    <w:rsid w:val="6B795D78"/>
    <w:rsid w:val="6B7AA385"/>
    <w:rsid w:val="6B7E462A"/>
    <w:rsid w:val="6B7F404E"/>
    <w:rsid w:val="6C07A44D"/>
    <w:rsid w:val="6C30848D"/>
    <w:rsid w:val="6C33950F"/>
    <w:rsid w:val="6C40357D"/>
    <w:rsid w:val="6C87ACB7"/>
    <w:rsid w:val="6C939C1D"/>
    <w:rsid w:val="6C9AC68B"/>
    <w:rsid w:val="6CEFD2A1"/>
    <w:rsid w:val="6D02F700"/>
    <w:rsid w:val="6D06DCFD"/>
    <w:rsid w:val="6D087E2B"/>
    <w:rsid w:val="6D8306CC"/>
    <w:rsid w:val="6D98812F"/>
    <w:rsid w:val="6E5FBCA9"/>
    <w:rsid w:val="6E73C23D"/>
    <w:rsid w:val="6E93D019"/>
    <w:rsid w:val="6F631738"/>
    <w:rsid w:val="6F64AFE7"/>
    <w:rsid w:val="6F6CAD04"/>
    <w:rsid w:val="6F78FE65"/>
    <w:rsid w:val="6F977EAF"/>
    <w:rsid w:val="6FE66068"/>
    <w:rsid w:val="70105F82"/>
    <w:rsid w:val="7035A864"/>
    <w:rsid w:val="703D76DA"/>
    <w:rsid w:val="7066EF85"/>
    <w:rsid w:val="70872E97"/>
    <w:rsid w:val="7115CEB4"/>
    <w:rsid w:val="71305D04"/>
    <w:rsid w:val="715C76CA"/>
    <w:rsid w:val="71B8C4E0"/>
    <w:rsid w:val="71C0AC34"/>
    <w:rsid w:val="721F5ADF"/>
    <w:rsid w:val="725652AC"/>
    <w:rsid w:val="7274355D"/>
    <w:rsid w:val="73191D13"/>
    <w:rsid w:val="731ABD1F"/>
    <w:rsid w:val="736E713B"/>
    <w:rsid w:val="73843631"/>
    <w:rsid w:val="73CF0400"/>
    <w:rsid w:val="73F75C18"/>
    <w:rsid w:val="73FA20D2"/>
    <w:rsid w:val="74021225"/>
    <w:rsid w:val="740CC6ED"/>
    <w:rsid w:val="74340ECA"/>
    <w:rsid w:val="74346E49"/>
    <w:rsid w:val="743A9DAE"/>
    <w:rsid w:val="7479B8B6"/>
    <w:rsid w:val="7481A134"/>
    <w:rsid w:val="749676C6"/>
    <w:rsid w:val="74B09D8E"/>
    <w:rsid w:val="750057F0"/>
    <w:rsid w:val="75A512CA"/>
    <w:rsid w:val="75A9B9B0"/>
    <w:rsid w:val="75E93344"/>
    <w:rsid w:val="762D9D8D"/>
    <w:rsid w:val="766B7B29"/>
    <w:rsid w:val="7699B1D6"/>
    <w:rsid w:val="76A787C2"/>
    <w:rsid w:val="76DB0013"/>
    <w:rsid w:val="7704C4BE"/>
    <w:rsid w:val="772591B7"/>
    <w:rsid w:val="7770D686"/>
    <w:rsid w:val="7789BB72"/>
    <w:rsid w:val="7798EF83"/>
    <w:rsid w:val="77995344"/>
    <w:rsid w:val="77A3D344"/>
    <w:rsid w:val="77E40A78"/>
    <w:rsid w:val="783D8B3A"/>
    <w:rsid w:val="78404F15"/>
    <w:rsid w:val="785589FB"/>
    <w:rsid w:val="7870227A"/>
    <w:rsid w:val="7892BA47"/>
    <w:rsid w:val="78AA1EBC"/>
    <w:rsid w:val="78B25A10"/>
    <w:rsid w:val="78D587A7"/>
    <w:rsid w:val="78E69736"/>
    <w:rsid w:val="791DB947"/>
    <w:rsid w:val="79600DAD"/>
    <w:rsid w:val="797AFD8C"/>
    <w:rsid w:val="79B2EF83"/>
    <w:rsid w:val="79C49CF5"/>
    <w:rsid w:val="79CAFC10"/>
    <w:rsid w:val="79E6D01B"/>
    <w:rsid w:val="79E8C7FB"/>
    <w:rsid w:val="79EDFA0F"/>
    <w:rsid w:val="7A1DCFA5"/>
    <w:rsid w:val="7A1ECA97"/>
    <w:rsid w:val="7A5AE8E3"/>
    <w:rsid w:val="7A657179"/>
    <w:rsid w:val="7A68DE04"/>
    <w:rsid w:val="7A8FD54F"/>
    <w:rsid w:val="7A949580"/>
    <w:rsid w:val="7A9C2B46"/>
    <w:rsid w:val="7AC7CAEA"/>
    <w:rsid w:val="7AE2208E"/>
    <w:rsid w:val="7AF3AE4D"/>
    <w:rsid w:val="7AFFDEF4"/>
    <w:rsid w:val="7B1D4DA8"/>
    <w:rsid w:val="7B4A41E5"/>
    <w:rsid w:val="7B826E61"/>
    <w:rsid w:val="7BBAE118"/>
    <w:rsid w:val="7BC6E2FE"/>
    <w:rsid w:val="7BD7F098"/>
    <w:rsid w:val="7BDEC02A"/>
    <w:rsid w:val="7C09C7B9"/>
    <w:rsid w:val="7C1EF164"/>
    <w:rsid w:val="7C2AC007"/>
    <w:rsid w:val="7C43A964"/>
    <w:rsid w:val="7C5FA61F"/>
    <w:rsid w:val="7C62B35A"/>
    <w:rsid w:val="7CAF741C"/>
    <w:rsid w:val="7CB7ABAF"/>
    <w:rsid w:val="7D2DFD03"/>
    <w:rsid w:val="7D4BF0C7"/>
    <w:rsid w:val="7D4C4961"/>
    <w:rsid w:val="7D65D8FF"/>
    <w:rsid w:val="7D9B6BAB"/>
    <w:rsid w:val="7DB83C6E"/>
    <w:rsid w:val="7DEE6576"/>
    <w:rsid w:val="7E205B8D"/>
    <w:rsid w:val="7E4B7687"/>
    <w:rsid w:val="7E629A36"/>
    <w:rsid w:val="7EF7218E"/>
    <w:rsid w:val="7EFF7FFA"/>
    <w:rsid w:val="7F08F939"/>
    <w:rsid w:val="7F138E45"/>
    <w:rsid w:val="7F353C74"/>
    <w:rsid w:val="7F674DED"/>
    <w:rsid w:val="7F741D35"/>
    <w:rsid w:val="7F9B841A"/>
    <w:rsid w:val="7FB18B39"/>
    <w:rsid w:val="7FF33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9A5A3EC"/>
  <w15:chartTrackingRefBased/>
  <w15:docId w15:val="{37C64580-98C2-4BCC-BB0D-00325E54C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3072"/>
    <w:pPr>
      <w:spacing w:after="120" w:line="276" w:lineRule="auto"/>
      <w:jc w:val="both"/>
    </w:pPr>
    <w:rPr>
      <w:rFonts w:cs="Times New Roman"/>
      <w:kern w:val="0"/>
      <w:szCs w:val="24"/>
      <w14:ligatures w14:val="none"/>
    </w:rPr>
  </w:style>
  <w:style w:type="paragraph" w:styleId="Ttulo1">
    <w:name w:val="heading 1"/>
    <w:basedOn w:val="Normal"/>
    <w:next w:val="Normal"/>
    <w:link w:val="Ttulo1Carter"/>
    <w:uiPriority w:val="9"/>
    <w:qFormat/>
    <w:rsid w:val="00762A2E"/>
    <w:pPr>
      <w:keepNext/>
      <w:keepLines/>
      <w:spacing w:before="240"/>
      <w:outlineLvl w:val="0"/>
    </w:pPr>
    <w:rPr>
      <w:rFonts w:eastAsiaTheme="majorEastAsia" w:cstheme="majorBidi"/>
      <w:b/>
      <w:sz w:val="32"/>
      <w:szCs w:val="32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B36527"/>
    <w:pPr>
      <w:keepNext/>
      <w:keepLines/>
      <w:spacing w:before="40"/>
      <w:outlineLvl w:val="1"/>
    </w:pPr>
    <w:rPr>
      <w:rFonts w:eastAsiaTheme="majorEastAsia" w:cstheme="majorBidi"/>
      <w:b/>
      <w:sz w:val="26"/>
      <w:szCs w:val="26"/>
    </w:rPr>
  </w:style>
  <w:style w:type="paragraph" w:styleId="Ttulo3">
    <w:name w:val="heading 3"/>
    <w:basedOn w:val="Normal"/>
    <w:next w:val="Normal"/>
    <w:link w:val="Ttulo3Carter"/>
    <w:uiPriority w:val="9"/>
    <w:unhideWhenUsed/>
    <w:qFormat/>
    <w:rsid w:val="00A638A0"/>
    <w:pPr>
      <w:keepNext/>
      <w:keepLines/>
      <w:spacing w:before="120"/>
      <w:outlineLvl w:val="2"/>
    </w:pPr>
    <w:rPr>
      <w:rFonts w:eastAsiaTheme="majorEastAsia" w:cstheme="majorBidi"/>
      <w:b/>
      <w:color w:val="000000" w:themeColor="text1"/>
      <w:sz w:val="24"/>
    </w:rPr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comentrio">
    <w:name w:val="annotation text"/>
    <w:basedOn w:val="Normal"/>
    <w:link w:val="TextodecomentrioCarter"/>
    <w:uiPriority w:val="99"/>
    <w:rsid w:val="001C5861"/>
    <w:pPr>
      <w:autoSpaceDE w:val="0"/>
      <w:autoSpaceDN w:val="0"/>
    </w:pPr>
    <w:rPr>
      <w:sz w:val="20"/>
      <w:szCs w:val="20"/>
      <w:lang w:eastAsia="pt-PT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1C5861"/>
    <w:rPr>
      <w:rFonts w:asciiTheme="majorHAnsi" w:hAnsiTheme="majorHAnsi"/>
      <w:sz w:val="20"/>
      <w:szCs w:val="20"/>
      <w:lang w:eastAsia="pt-PT"/>
    </w:rPr>
  </w:style>
  <w:style w:type="paragraph" w:styleId="Ttulo">
    <w:name w:val="Title"/>
    <w:basedOn w:val="Normal"/>
    <w:next w:val="Normal"/>
    <w:link w:val="TtuloCarter"/>
    <w:uiPriority w:val="10"/>
    <w:qFormat/>
    <w:rsid w:val="00196051"/>
    <w:pPr>
      <w:spacing w:after="0" w:line="240" w:lineRule="auto"/>
      <w:contextualSpacing/>
      <w:jc w:val="left"/>
    </w:pPr>
    <w:rPr>
      <w:rFonts w:eastAsiaTheme="majorEastAsia" w:cstheme="majorBidi"/>
      <w:smallCaps/>
      <w:spacing w:val="-10"/>
      <w:kern w:val="28"/>
      <w:sz w:val="44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196051"/>
    <w:rPr>
      <w:rFonts w:eastAsiaTheme="majorEastAsia" w:cstheme="majorBidi"/>
      <w:smallCaps/>
      <w:spacing w:val="-10"/>
      <w:kern w:val="28"/>
      <w:sz w:val="44"/>
      <w:szCs w:val="56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762A2E"/>
    <w:rPr>
      <w:rFonts w:eastAsiaTheme="majorEastAsia" w:cstheme="majorBidi"/>
      <w:b/>
      <w:sz w:val="32"/>
      <w:szCs w:val="32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B36527"/>
    <w:rPr>
      <w:rFonts w:eastAsiaTheme="majorEastAsia" w:cstheme="majorBidi"/>
      <w:b/>
      <w:sz w:val="26"/>
      <w:szCs w:val="26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A638A0"/>
    <w:rPr>
      <w:rFonts w:eastAsiaTheme="majorEastAsia" w:cstheme="majorBidi"/>
      <w:b/>
      <w:color w:val="000000" w:themeColor="text1"/>
      <w:sz w:val="24"/>
      <w:szCs w:val="24"/>
    </w:rPr>
  </w:style>
  <w:style w:type="paragraph" w:styleId="Cabealho">
    <w:name w:val="header"/>
    <w:basedOn w:val="Normal"/>
    <w:link w:val="CabealhoCarter"/>
    <w:uiPriority w:val="99"/>
    <w:unhideWhenUsed/>
    <w:rsid w:val="001208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12085C"/>
    <w:rPr>
      <w:rFonts w:cs="Times New Roman"/>
      <w:kern w:val="0"/>
      <w:szCs w:val="24"/>
      <w14:ligatures w14:val="none"/>
    </w:rPr>
  </w:style>
  <w:style w:type="paragraph" w:styleId="Rodap">
    <w:name w:val="footer"/>
    <w:basedOn w:val="Normal"/>
    <w:link w:val="RodapCarter"/>
    <w:uiPriority w:val="99"/>
    <w:unhideWhenUsed/>
    <w:rsid w:val="001208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12085C"/>
    <w:rPr>
      <w:rFonts w:cs="Times New Roman"/>
      <w:kern w:val="0"/>
      <w:szCs w:val="24"/>
      <w14:ligatures w14:val="none"/>
    </w:rPr>
  </w:style>
  <w:style w:type="character" w:styleId="Hiperligao">
    <w:name w:val="Hyperlink"/>
    <w:basedOn w:val="Tipodeletrapredefinidodopargrafo"/>
    <w:uiPriority w:val="99"/>
    <w:unhideWhenUsed/>
    <w:rsid w:val="00A2741B"/>
    <w:rPr>
      <w:color w:val="0000FF"/>
      <w:u w:val="single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816625"/>
    <w:rPr>
      <w:sz w:val="16"/>
      <w:szCs w:val="16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816625"/>
    <w:pPr>
      <w:autoSpaceDE/>
      <w:autoSpaceDN/>
      <w:spacing w:line="240" w:lineRule="auto"/>
    </w:pPr>
    <w:rPr>
      <w:b/>
      <w:bCs/>
      <w:lang w:eastAsia="en-US"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816625"/>
    <w:rPr>
      <w:rFonts w:asciiTheme="majorHAnsi" w:hAnsiTheme="majorHAnsi" w:cs="Times New Roman"/>
      <w:b/>
      <w:bCs/>
      <w:kern w:val="0"/>
      <w:sz w:val="20"/>
      <w:szCs w:val="20"/>
      <w:lang w:eastAsia="pt-PT"/>
      <w14:ligatures w14:val="none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816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816625"/>
    <w:rPr>
      <w:rFonts w:ascii="Segoe UI" w:hAnsi="Segoe UI" w:cs="Segoe UI"/>
      <w:kern w:val="0"/>
      <w:sz w:val="18"/>
      <w:szCs w:val="18"/>
      <w14:ligatures w14:val="non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CC7348"/>
    <w:rPr>
      <w:color w:val="605E5C"/>
      <w:shd w:val="clear" w:color="auto" w:fill="E1DFDD"/>
    </w:rPr>
  </w:style>
  <w:style w:type="table" w:styleId="TabelacomGrelha">
    <w:name w:val="Table Grid"/>
    <w:basedOn w:val="Tabelanormal"/>
    <w:uiPriority w:val="39"/>
    <w:rsid w:val="002F0B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implesTabela2">
    <w:name w:val="Plain Table 2"/>
    <w:basedOn w:val="Tabelanormal"/>
    <w:uiPriority w:val="4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733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8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0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1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3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9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9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9</TotalTime>
  <Pages>2</Pages>
  <Words>156</Words>
  <Characters>922</Characters>
  <Application>Microsoft Office Word</Application>
  <DocSecurity>0</DocSecurity>
  <Lines>36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 Barros Santos</dc:creator>
  <cp:keywords/>
  <dc:description/>
  <cp:lastModifiedBy>Maria Sofia Pires</cp:lastModifiedBy>
  <cp:revision>214</cp:revision>
  <dcterms:created xsi:type="dcterms:W3CDTF">2025-04-12T10:13:00Z</dcterms:created>
  <dcterms:modified xsi:type="dcterms:W3CDTF">2025-05-30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5e4a97-6a9c-4e39-b61c-e1308669a93f</vt:lpwstr>
  </property>
</Properties>
</file>